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7539D" w14:textId="75C0810C" w:rsidR="00D205F3" w:rsidRPr="00D205F3" w:rsidRDefault="00D205F3" w:rsidP="00D205F3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D205F3">
        <w:rPr>
          <w:rFonts w:ascii="Arial" w:hAnsi="Arial" w:cs="Arial"/>
          <w:b/>
          <w:bCs/>
          <w:sz w:val="24"/>
          <w:szCs w:val="24"/>
        </w:rPr>
        <w:t xml:space="preserve">Supplementary Materials </w:t>
      </w:r>
    </w:p>
    <w:p w14:paraId="5D1863E8" w14:textId="77777777" w:rsidR="00D205F3" w:rsidRDefault="00D205F3">
      <w:pPr>
        <w:rPr>
          <w:rFonts w:ascii="Times" w:hAnsi="Times"/>
          <w:sz w:val="24"/>
          <w:szCs w:val="24"/>
        </w:rPr>
      </w:pPr>
    </w:p>
    <w:p w14:paraId="26454D49" w14:textId="4BDFA060" w:rsidR="006A021F" w:rsidRPr="00BF592D" w:rsidRDefault="00751706">
      <w:p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 xml:space="preserve">Table </w:t>
      </w:r>
      <w:r w:rsidR="002B6663">
        <w:rPr>
          <w:rFonts w:ascii="Times" w:hAnsi="Times"/>
          <w:sz w:val="24"/>
          <w:szCs w:val="24"/>
        </w:rPr>
        <w:t>1</w:t>
      </w:r>
      <w:r w:rsidR="000772B6" w:rsidRPr="00BF592D">
        <w:rPr>
          <w:rFonts w:ascii="Times" w:hAnsi="Times"/>
          <w:sz w:val="24"/>
          <w:szCs w:val="24"/>
        </w:rPr>
        <w:t xml:space="preserve"> – Quality Assessment (Part 1)</w:t>
      </w:r>
    </w:p>
    <w:tbl>
      <w:tblPr>
        <w:tblStyle w:val="LightShading"/>
        <w:tblW w:w="151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2622"/>
        <w:gridCol w:w="1537"/>
        <w:gridCol w:w="1696"/>
        <w:gridCol w:w="2159"/>
        <w:gridCol w:w="1697"/>
        <w:gridCol w:w="1851"/>
        <w:gridCol w:w="1851"/>
        <w:gridCol w:w="1747"/>
      </w:tblGrid>
      <w:tr w:rsidR="0075153E" w:rsidRPr="00D17CE2" w14:paraId="48B70441" w14:textId="77777777" w:rsidTr="003B41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198BD8A7" w14:textId="77777777" w:rsidR="0075153E" w:rsidRPr="00D17CE2" w:rsidRDefault="0075153E" w:rsidP="00BC0C57">
            <w:pPr>
              <w:spacing w:line="480" w:lineRule="auto"/>
              <w:jc w:val="both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53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2503313F" w14:textId="77777777" w:rsidR="0075153E" w:rsidRPr="00D17CE2" w:rsidRDefault="0075153E" w:rsidP="00D17C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 w:rsidRPr="00D17CE2">
              <w:rPr>
                <w:rFonts w:ascii="Times" w:eastAsia="Times New Roman" w:hAnsi="Times" w:cs="Times New Roman"/>
                <w:sz w:val="20"/>
                <w:szCs w:val="20"/>
              </w:rPr>
              <w:t>Question/objective sufficiently described?</w:t>
            </w:r>
          </w:p>
        </w:tc>
        <w:tc>
          <w:tcPr>
            <w:tcW w:w="169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068508AB" w14:textId="77777777" w:rsidR="0075153E" w:rsidRPr="00D17CE2" w:rsidRDefault="0075153E" w:rsidP="00D17C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 w:rsidRPr="00D17CE2">
              <w:rPr>
                <w:rFonts w:ascii="Times" w:eastAsia="Times New Roman" w:hAnsi="Times" w:cs="Times New Roman"/>
                <w:sz w:val="20"/>
                <w:szCs w:val="20"/>
              </w:rPr>
              <w:t>Study design evident and appropriate?</w:t>
            </w:r>
          </w:p>
        </w:tc>
        <w:tc>
          <w:tcPr>
            <w:tcW w:w="21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38AA463D" w14:textId="77777777" w:rsidR="0075153E" w:rsidRPr="00D17CE2" w:rsidRDefault="0075153E" w:rsidP="00D17C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 w:rsidRPr="00D17CE2">
              <w:rPr>
                <w:rFonts w:ascii="Times" w:eastAsia="Times New Roman" w:hAnsi="Times" w:cs="Times New Roman"/>
                <w:sz w:val="20"/>
                <w:szCs w:val="20"/>
              </w:rPr>
              <w:t>Method of subject/comparison group selection or source of information/input variables described and appropriate?</w:t>
            </w:r>
          </w:p>
        </w:tc>
        <w:tc>
          <w:tcPr>
            <w:tcW w:w="169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77555BE3" w14:textId="77777777" w:rsidR="0075153E" w:rsidRPr="00D17CE2" w:rsidRDefault="0075153E" w:rsidP="00D17C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 w:rsidRPr="00D17CE2">
              <w:rPr>
                <w:rFonts w:ascii="Times" w:eastAsia="Times New Roman" w:hAnsi="Times" w:cs="Times New Roman"/>
                <w:sz w:val="20"/>
                <w:szCs w:val="20"/>
              </w:rPr>
              <w:t>Subject (and comparison group, if applicable) characteristics sufficiently described?</w:t>
            </w:r>
          </w:p>
        </w:tc>
        <w:tc>
          <w:tcPr>
            <w:tcW w:w="185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20B3097B" w14:textId="77777777" w:rsidR="0075153E" w:rsidRPr="00D17CE2" w:rsidRDefault="0075153E" w:rsidP="00D17C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 w:rsidRPr="00D17CE2">
              <w:rPr>
                <w:rFonts w:ascii="Times" w:eastAsia="Times New Roman" w:hAnsi="Times" w:cs="Times New Roman"/>
                <w:sz w:val="20"/>
                <w:szCs w:val="20"/>
              </w:rPr>
              <w:t>If interventional and random allocation was possible, was it described?</w:t>
            </w:r>
          </w:p>
        </w:tc>
        <w:tc>
          <w:tcPr>
            <w:tcW w:w="185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0F7F6A76" w14:textId="77777777" w:rsidR="0075153E" w:rsidRPr="00D17CE2" w:rsidRDefault="0075153E" w:rsidP="00D17C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 w:rsidRPr="00D17CE2">
              <w:rPr>
                <w:rFonts w:ascii="Times" w:eastAsia="Times New Roman" w:hAnsi="Times" w:cs="Times New Roman"/>
                <w:sz w:val="20"/>
                <w:szCs w:val="20"/>
              </w:rPr>
              <w:t>If interventional and blinding of investigators was possible, was it reported?</w:t>
            </w:r>
          </w:p>
        </w:tc>
        <w:tc>
          <w:tcPr>
            <w:tcW w:w="174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2623DBE1" w14:textId="77777777" w:rsidR="0075153E" w:rsidRPr="00D17CE2" w:rsidRDefault="0075153E" w:rsidP="00D17C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 w:rsidRPr="00D17CE2">
              <w:rPr>
                <w:rFonts w:ascii="Times" w:eastAsia="Times New Roman" w:hAnsi="Times" w:cs="Times New Roman"/>
                <w:sz w:val="20"/>
                <w:szCs w:val="20"/>
              </w:rPr>
              <w:t>If interventional and blinding of subjects was possible, was it reported?</w:t>
            </w:r>
          </w:p>
        </w:tc>
      </w:tr>
      <w:tr w:rsidR="00113E6C" w:rsidRPr="00D17CE2" w14:paraId="40C420F1" w14:textId="77777777" w:rsidTr="003B41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302B1053" w14:textId="33D38024" w:rsidR="00113E6C" w:rsidRPr="00A62AF3" w:rsidRDefault="00113E6C" w:rsidP="00113E6C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A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hrens</w:t>
            </w:r>
            <w:r w:rsidR="00E65CE0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et al.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(20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14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537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7F1E0A67" w14:textId="78A57164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6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3E8211D8" w14:textId="7DFC0688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59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1EF37233" w14:textId="48937D53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7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7C70C320" w14:textId="5D3BC4F9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851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0CFA9019" w14:textId="11AB3AEB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851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0376D119" w14:textId="27CA800C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747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00406089" w14:textId="5A3E878F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</w:tr>
      <w:tr w:rsidR="00113E6C" w:rsidRPr="00D17CE2" w14:paraId="0F756C64" w14:textId="77777777" w:rsidTr="003B418F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shd w:val="clear" w:color="auto" w:fill="FFFFFF" w:themeFill="background1"/>
          </w:tcPr>
          <w:p w14:paraId="3F3087BB" w14:textId="5A21CB6A" w:rsidR="00113E6C" w:rsidRPr="00A62AF3" w:rsidRDefault="00113E6C" w:rsidP="00113E6C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A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hrens</w:t>
            </w:r>
            <w:r w:rsidR="00E65CE0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et al.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(201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6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537" w:type="dxa"/>
            <w:shd w:val="clear" w:color="auto" w:fill="FFFFFF" w:themeFill="background1"/>
          </w:tcPr>
          <w:p w14:paraId="43D3F26A" w14:textId="59006CE8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6" w:type="dxa"/>
            <w:shd w:val="clear" w:color="auto" w:fill="FFFFFF" w:themeFill="background1"/>
          </w:tcPr>
          <w:p w14:paraId="3507B269" w14:textId="005EE211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59" w:type="dxa"/>
            <w:shd w:val="clear" w:color="auto" w:fill="FFFFFF" w:themeFill="background1"/>
          </w:tcPr>
          <w:p w14:paraId="03544130" w14:textId="53135B39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7" w:type="dxa"/>
            <w:shd w:val="clear" w:color="auto" w:fill="FFFFFF" w:themeFill="background1"/>
          </w:tcPr>
          <w:p w14:paraId="52557626" w14:textId="289F8AA1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851" w:type="dxa"/>
            <w:shd w:val="clear" w:color="auto" w:fill="FFFFFF" w:themeFill="background1"/>
          </w:tcPr>
          <w:p w14:paraId="33A273FD" w14:textId="74CAAF35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851" w:type="dxa"/>
            <w:shd w:val="clear" w:color="auto" w:fill="FFFFFF" w:themeFill="background1"/>
          </w:tcPr>
          <w:p w14:paraId="7A4875C4" w14:textId="1EB07C97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747" w:type="dxa"/>
            <w:shd w:val="clear" w:color="auto" w:fill="FFFFFF" w:themeFill="background1"/>
          </w:tcPr>
          <w:p w14:paraId="48DADDA2" w14:textId="73A87BE7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</w:tr>
      <w:tr w:rsidR="00113E6C" w:rsidRPr="00D17CE2" w14:paraId="3477C938" w14:textId="77777777" w:rsidTr="003B41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26CBF852" w14:textId="29B9C5D4" w:rsidR="00113E6C" w:rsidRPr="00A62AF3" w:rsidRDefault="00113E6C" w:rsidP="00113E6C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proofErr w:type="spellStart"/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B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lechert</w:t>
            </w:r>
            <w:proofErr w:type="spellEnd"/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</w:t>
            </w:r>
            <w:r w:rsidR="00E65CE0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et al. 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(20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15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537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7A0219E8" w14:textId="0B95FA17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6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3DA8DB5B" w14:textId="13A7EF4B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59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11F4187D" w14:textId="2C93C6CC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697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5C5C3280" w14:textId="3C3E3C94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851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580A3017" w14:textId="3F5A74AD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851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19E3C929" w14:textId="0C3AE06D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747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52A8E576" w14:textId="49C06554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</w:tr>
      <w:tr w:rsidR="002A7C0D" w:rsidRPr="00D17CE2" w14:paraId="2952B5F0" w14:textId="77777777" w:rsidTr="002A7C0D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EB5A717" w14:textId="638E9CF4" w:rsidR="002A7C0D" w:rsidRPr="00DE0ABC" w:rsidRDefault="00DE0ABC" w:rsidP="00113E6C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Fung et al. (2020)</w:t>
            </w:r>
          </w:p>
        </w:tc>
        <w:tc>
          <w:tcPr>
            <w:tcW w:w="153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9D7FC96" w14:textId="70C6A71A" w:rsidR="002A7C0D" w:rsidRDefault="00364C79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E020186" w14:textId="68E86274" w:rsidR="002A7C0D" w:rsidRDefault="00AE5AC8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5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E015568" w14:textId="3615E15F" w:rsidR="002A7C0D" w:rsidRDefault="00AE5AC8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4366DFD" w14:textId="22C3C83E" w:rsidR="002A7C0D" w:rsidRDefault="00F7459F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85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72682BC" w14:textId="4CBB230F" w:rsidR="002A7C0D" w:rsidRDefault="007E76E2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85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B726201" w14:textId="3BEAC942" w:rsidR="002A7C0D" w:rsidRDefault="007E76E2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7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E2695EE" w14:textId="52800455" w:rsidR="002A7C0D" w:rsidRDefault="007E76E2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</w:tr>
      <w:tr w:rsidR="002A7C0D" w:rsidRPr="00D17CE2" w14:paraId="32CE3E39" w14:textId="77777777" w:rsidTr="002A7C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F7338C" w14:textId="7AB7C0A3" w:rsidR="002A7C0D" w:rsidRPr="00DE0ABC" w:rsidRDefault="00DE0ABC" w:rsidP="00113E6C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Fyer</w:t>
            </w:r>
            <w:proofErr w:type="spellEnd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et al. (2020)</w:t>
            </w:r>
          </w:p>
        </w:tc>
        <w:tc>
          <w:tcPr>
            <w:tcW w:w="153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81735F" w14:textId="4221A144" w:rsidR="002A7C0D" w:rsidRDefault="000B434E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340AE7" w14:textId="22A74E9C" w:rsidR="002A7C0D" w:rsidRDefault="009547FB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5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9348D0" w14:textId="077F8713" w:rsidR="002A7C0D" w:rsidRDefault="009547FB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5D2802" w14:textId="426D938F" w:rsidR="002A7C0D" w:rsidRDefault="009547FB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D4A367" w14:textId="5CA10362" w:rsidR="002A7C0D" w:rsidRDefault="00535649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8D759D" w14:textId="069EC283" w:rsidR="002A7C0D" w:rsidRDefault="00572C64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74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E60804" w14:textId="30488019" w:rsidR="002A7C0D" w:rsidRDefault="00572C64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</w:tr>
      <w:tr w:rsidR="00113E6C" w:rsidRPr="00D17CE2" w14:paraId="12F0AADA" w14:textId="77777777" w:rsidTr="003B418F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shd w:val="clear" w:color="auto" w:fill="FFFFFF" w:themeFill="background1"/>
          </w:tcPr>
          <w:p w14:paraId="564A8074" w14:textId="696B9AFF" w:rsidR="00113E6C" w:rsidRPr="00A62AF3" w:rsidRDefault="00113E6C" w:rsidP="00113E6C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Hermann</w:t>
            </w:r>
            <w:r w:rsidR="00E65CE0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et al.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(20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02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537" w:type="dxa"/>
            <w:shd w:val="clear" w:color="auto" w:fill="FFFFFF" w:themeFill="background1"/>
          </w:tcPr>
          <w:p w14:paraId="032EB324" w14:textId="3AA6C3A5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6" w:type="dxa"/>
            <w:shd w:val="clear" w:color="auto" w:fill="FFFFFF" w:themeFill="background1"/>
          </w:tcPr>
          <w:p w14:paraId="319B2D1E" w14:textId="2AAC6E87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59" w:type="dxa"/>
            <w:shd w:val="clear" w:color="auto" w:fill="FFFFFF" w:themeFill="background1"/>
          </w:tcPr>
          <w:p w14:paraId="291EA4DB" w14:textId="341905DD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697" w:type="dxa"/>
            <w:shd w:val="clear" w:color="auto" w:fill="FFFFFF" w:themeFill="background1"/>
          </w:tcPr>
          <w:p w14:paraId="17A71E95" w14:textId="3F02BA70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851" w:type="dxa"/>
            <w:shd w:val="clear" w:color="auto" w:fill="FFFFFF" w:themeFill="background1"/>
          </w:tcPr>
          <w:p w14:paraId="014CF660" w14:textId="79DE884F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851" w:type="dxa"/>
            <w:shd w:val="clear" w:color="auto" w:fill="FFFFFF" w:themeFill="background1"/>
          </w:tcPr>
          <w:p w14:paraId="009475DA" w14:textId="69204352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747" w:type="dxa"/>
            <w:shd w:val="clear" w:color="auto" w:fill="FFFFFF" w:themeFill="background1"/>
          </w:tcPr>
          <w:p w14:paraId="5A79EFC8" w14:textId="15C38E1D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</w:tr>
      <w:tr w:rsidR="00113E6C" w:rsidRPr="00D17CE2" w14:paraId="7118D076" w14:textId="77777777" w:rsidTr="003B41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726F2BA7" w14:textId="3828BED7" w:rsidR="00113E6C" w:rsidRPr="00A62AF3" w:rsidRDefault="00113E6C" w:rsidP="00113E6C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Lissek</w:t>
            </w:r>
            <w:proofErr w:type="spellEnd"/>
            <w:r w:rsidR="00E73FD2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et al.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(20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08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537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2DEA9C5B" w14:textId="66B73BA5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6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1C7D1E1C" w14:textId="1E78046E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59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06F8E3DA" w14:textId="7D4EC17B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color w:val="2E74B5" w:themeColor="accent1" w:themeShade="BF"/>
                <w:sz w:val="20"/>
                <w:szCs w:val="20"/>
              </w:rPr>
            </w:pPr>
            <w:r w:rsidRPr="00113E6C">
              <w:rPr>
                <w:rFonts w:ascii="Times" w:hAnsi="Times"/>
                <w:color w:val="auto"/>
                <w:sz w:val="20"/>
                <w:szCs w:val="20"/>
              </w:rPr>
              <w:t>2</w:t>
            </w:r>
          </w:p>
        </w:tc>
        <w:tc>
          <w:tcPr>
            <w:tcW w:w="1697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1549E735" w14:textId="51617D80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851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4F379AE5" w14:textId="53ACABCE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851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233E1757" w14:textId="2247DA01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747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20121769" w14:textId="39830C84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</w:tr>
      <w:tr w:rsidR="00113E6C" w:rsidRPr="00D17CE2" w14:paraId="0DDB6370" w14:textId="77777777" w:rsidTr="003B418F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shd w:val="clear" w:color="auto" w:fill="FFFFFF" w:themeFill="background1"/>
          </w:tcPr>
          <w:p w14:paraId="60023D58" w14:textId="757D0D4B" w:rsidR="00113E6C" w:rsidRPr="00A62AF3" w:rsidRDefault="00113E6C" w:rsidP="00113E6C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sz w:val="20"/>
                <w:szCs w:val="20"/>
                <w:highlight w:val="yellow"/>
              </w:rPr>
            </w:pP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Ly</w:t>
            </w:r>
            <w:r w:rsidR="00E73FD2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et al.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(20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09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537" w:type="dxa"/>
            <w:shd w:val="clear" w:color="auto" w:fill="FFFFFF" w:themeFill="background1"/>
          </w:tcPr>
          <w:p w14:paraId="50F84A2F" w14:textId="1CEEC2F3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6" w:type="dxa"/>
            <w:shd w:val="clear" w:color="auto" w:fill="FFFFFF" w:themeFill="background1"/>
          </w:tcPr>
          <w:p w14:paraId="6042D885" w14:textId="0EB999EE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59" w:type="dxa"/>
            <w:shd w:val="clear" w:color="auto" w:fill="FFFFFF" w:themeFill="background1"/>
          </w:tcPr>
          <w:p w14:paraId="7F795249" w14:textId="0152F50A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7" w:type="dxa"/>
            <w:shd w:val="clear" w:color="auto" w:fill="FFFFFF" w:themeFill="background1"/>
          </w:tcPr>
          <w:p w14:paraId="6C56B0E7" w14:textId="668F2F3C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851" w:type="dxa"/>
            <w:shd w:val="clear" w:color="auto" w:fill="FFFFFF" w:themeFill="background1"/>
          </w:tcPr>
          <w:p w14:paraId="54CD8DD2" w14:textId="63A6FCFC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851" w:type="dxa"/>
            <w:shd w:val="clear" w:color="auto" w:fill="FFFFFF" w:themeFill="background1"/>
          </w:tcPr>
          <w:p w14:paraId="6CC68D86" w14:textId="1844420A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747" w:type="dxa"/>
            <w:shd w:val="clear" w:color="auto" w:fill="FFFFFF" w:themeFill="background1"/>
          </w:tcPr>
          <w:p w14:paraId="18303E86" w14:textId="0DA64218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</w:tr>
      <w:tr w:rsidR="00113E6C" w:rsidRPr="00D17CE2" w14:paraId="522A154C" w14:textId="77777777" w:rsidTr="003B41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3482817A" w14:textId="2AA3DBD4" w:rsidR="00113E6C" w:rsidRPr="00A62AF3" w:rsidRDefault="00113E6C" w:rsidP="00113E6C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Michalska</w:t>
            </w:r>
            <w:proofErr w:type="spellEnd"/>
            <w:r w:rsidR="00E73FD2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et al.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(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2018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537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0DADEB3B" w14:textId="1E141041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6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6425FBF7" w14:textId="02C04B6F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59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20402227" w14:textId="261A8F2F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7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576AE977" w14:textId="63F3B7D8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851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3B8B5605" w14:textId="7E3575BA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851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6B6FC4D9" w14:textId="63F25B3A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747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39DF9A2A" w14:textId="63A2A73F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</w:tr>
      <w:tr w:rsidR="00113E6C" w:rsidRPr="00D17CE2" w14:paraId="4F9A4879" w14:textId="77777777" w:rsidTr="003B418F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shd w:val="clear" w:color="auto" w:fill="FFFFFF" w:themeFill="background1"/>
          </w:tcPr>
          <w:p w14:paraId="337FEEDC" w14:textId="15D643C4" w:rsidR="00113E6C" w:rsidRPr="00A62AF3" w:rsidRDefault="00113E6C" w:rsidP="00113E6C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Olsson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</w:t>
            </w:r>
            <w:r w:rsidR="00E73FD2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et al. 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(201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3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537" w:type="dxa"/>
            <w:shd w:val="clear" w:color="auto" w:fill="FFFFFF" w:themeFill="background1"/>
          </w:tcPr>
          <w:p w14:paraId="4DFB3720" w14:textId="17E0CC09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6" w:type="dxa"/>
            <w:shd w:val="clear" w:color="auto" w:fill="FFFFFF" w:themeFill="background1"/>
          </w:tcPr>
          <w:p w14:paraId="397EB239" w14:textId="260044B2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59" w:type="dxa"/>
            <w:shd w:val="clear" w:color="auto" w:fill="FFFFFF" w:themeFill="background1"/>
          </w:tcPr>
          <w:p w14:paraId="4C880840" w14:textId="735828D1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7" w:type="dxa"/>
            <w:shd w:val="clear" w:color="auto" w:fill="FFFFFF" w:themeFill="background1"/>
          </w:tcPr>
          <w:p w14:paraId="19B16D66" w14:textId="1822D70F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851" w:type="dxa"/>
            <w:shd w:val="clear" w:color="auto" w:fill="FFFFFF" w:themeFill="background1"/>
          </w:tcPr>
          <w:p w14:paraId="46BE95FB" w14:textId="0EAA7CF4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851" w:type="dxa"/>
            <w:shd w:val="clear" w:color="auto" w:fill="FFFFFF" w:themeFill="background1"/>
          </w:tcPr>
          <w:p w14:paraId="188C934E" w14:textId="3D884BB2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747" w:type="dxa"/>
            <w:shd w:val="clear" w:color="auto" w:fill="FFFFFF" w:themeFill="background1"/>
          </w:tcPr>
          <w:p w14:paraId="63FBD7FF" w14:textId="30CCC834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</w:tr>
      <w:tr w:rsidR="00113E6C" w:rsidRPr="00D17CE2" w14:paraId="6F3A1B3A" w14:textId="77777777" w:rsidTr="003B41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6CDB26F1" w14:textId="2068BB7A" w:rsidR="00113E6C" w:rsidRPr="00A62AF3" w:rsidRDefault="00113E6C" w:rsidP="00113E6C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Pejic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</w:t>
            </w:r>
            <w:r w:rsidR="00E73FD2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et al. 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(20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13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537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2E71D55A" w14:textId="0BA11B1E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6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6012A374" w14:textId="3E99F802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2159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4615771A" w14:textId="33CC41B7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7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4086F1BE" w14:textId="3E01CCEB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851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13F4E2F0" w14:textId="1908F211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851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34B2CDA8" w14:textId="073B2768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747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4A886FE9" w14:textId="03638139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</w:tr>
      <w:tr w:rsidR="00113E6C" w:rsidRPr="00D17CE2" w14:paraId="37AF5BFE" w14:textId="77777777" w:rsidTr="003B418F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3337B41" w14:textId="03355C86" w:rsidR="00113E6C" w:rsidRPr="00A62AF3" w:rsidRDefault="00113E6C" w:rsidP="00113E6C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Rabinak</w:t>
            </w:r>
            <w:proofErr w:type="spellEnd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</w:t>
            </w:r>
            <w:r w:rsidR="00E73FD2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et al. 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(2017)</w:t>
            </w:r>
          </w:p>
        </w:tc>
        <w:tc>
          <w:tcPr>
            <w:tcW w:w="153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90C37C5" w14:textId="661F1921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4C43B29" w14:textId="5213E4F3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5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71E6F61" w14:textId="60430F93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5A3D420" w14:textId="07B95751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85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90D9B14" w14:textId="3DC924CB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85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A0324BC" w14:textId="6895474D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7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5A50B4D" w14:textId="41DD40B8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</w:tr>
      <w:tr w:rsidR="00113E6C" w:rsidRPr="00D17CE2" w14:paraId="46A626AD" w14:textId="77777777" w:rsidTr="003B41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B243E3" w14:textId="6FE616D5" w:rsidR="00113E6C" w:rsidRDefault="00113E6C" w:rsidP="00113E6C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Reichenberger</w:t>
            </w:r>
            <w:proofErr w:type="spellEnd"/>
            <w:r w:rsidR="00E73FD2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et al.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(201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7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53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E33262" w14:textId="6C577AE4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10A80D" w14:textId="73126D11" w:rsidR="00113E6C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5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0BDB62" w14:textId="24EF2947" w:rsidR="00113E6C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69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EBFE37" w14:textId="060F4544" w:rsidR="00113E6C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8465FC" w14:textId="7E598234" w:rsidR="00113E6C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4964DD" w14:textId="4AE4FF79" w:rsidR="00113E6C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74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AF56EA" w14:textId="4E29A517" w:rsidR="00113E6C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</w:tr>
      <w:tr w:rsidR="00DE0ABC" w:rsidRPr="00D17CE2" w14:paraId="0DE32747" w14:textId="77777777" w:rsidTr="003B418F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8F8470" w14:textId="6B7B0F2A" w:rsidR="00DE0ABC" w:rsidRPr="00DE0ABC" w:rsidRDefault="00DE0ABC" w:rsidP="00113E6C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Reichenberger</w:t>
            </w:r>
            <w:proofErr w:type="spellEnd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et al. (2020)</w:t>
            </w:r>
          </w:p>
        </w:tc>
        <w:tc>
          <w:tcPr>
            <w:tcW w:w="153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D8A4C3" w14:textId="4ED1D019" w:rsidR="00DE0ABC" w:rsidRDefault="004B6181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35B225" w14:textId="62292BEB" w:rsidR="00DE0ABC" w:rsidRDefault="004B6181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5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FFFF18" w14:textId="03E69BC0" w:rsidR="00DE0ABC" w:rsidRDefault="00631007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EA2AC4" w14:textId="40F1CD79" w:rsidR="00DE0ABC" w:rsidRDefault="00631007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775C2C" w14:textId="25FF62EE" w:rsidR="00DE0ABC" w:rsidRDefault="00631007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17DBF3" w14:textId="5DA67CD5" w:rsidR="00DE0ABC" w:rsidRDefault="00631007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74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5DDC8F" w14:textId="196D4433" w:rsidR="00DE0ABC" w:rsidRDefault="00631007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</w:tr>
      <w:tr w:rsidR="00DE0ABC" w:rsidRPr="00D17CE2" w14:paraId="35EAD943" w14:textId="77777777" w:rsidTr="003B41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8A7F15" w14:textId="24EA4017" w:rsidR="00DE0ABC" w:rsidRDefault="00DE0ABC" w:rsidP="00113E6C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Savage </w:t>
            </w:r>
            <w:r w:rsidR="00C273EC">
              <w:rPr>
                <w:rFonts w:ascii="Times" w:hAnsi="Times"/>
                <w:b w:val="0"/>
                <w:bCs w:val="0"/>
                <w:sz w:val="20"/>
                <w:szCs w:val="20"/>
              </w:rPr>
              <w:t>et al. (2020)</w:t>
            </w:r>
          </w:p>
        </w:tc>
        <w:tc>
          <w:tcPr>
            <w:tcW w:w="153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3A43AA" w14:textId="62DC1623" w:rsidR="00DE0ABC" w:rsidRDefault="00BB65FA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428DFA" w14:textId="657B3917" w:rsidR="00DE0ABC" w:rsidRDefault="00023498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5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4D72A9" w14:textId="1C1621B8" w:rsidR="00DE0ABC" w:rsidRDefault="00A635EE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347D46" w14:textId="00952FB8" w:rsidR="00DE0ABC" w:rsidRDefault="00B96AB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B6A748" w14:textId="72EA69AF" w:rsidR="00DE0ABC" w:rsidRDefault="00B96AB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3C43DD" w14:textId="398575A3" w:rsidR="00DE0ABC" w:rsidRDefault="00B96AB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74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04818D" w14:textId="5EEEAC98" w:rsidR="00DE0ABC" w:rsidRDefault="00B96AB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</w:tr>
      <w:tr w:rsidR="00113E6C" w:rsidRPr="00D17CE2" w14:paraId="49CB18A1" w14:textId="77777777" w:rsidTr="00DE0AB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D690300" w14:textId="41CDE236" w:rsidR="00113E6C" w:rsidRPr="00A62AF3" w:rsidRDefault="00113E6C" w:rsidP="00113E6C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lastRenderedPageBreak/>
              <w:t>Schnieder</w:t>
            </w:r>
            <w:proofErr w:type="spellEnd"/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</w:t>
            </w:r>
            <w:r w:rsidR="00E73FD2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et al. 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(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1999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53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0A50E23" w14:textId="12E0E539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69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71C2735" w14:textId="58C672EE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5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E191BEF" w14:textId="5033E947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4516714" w14:textId="72893A4E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85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1EC6080" w14:textId="46B7BC01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85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43F009E" w14:textId="11B45725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7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0077973" w14:textId="4E7FE5AE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</w:tr>
      <w:tr w:rsidR="00DE0ABC" w:rsidRPr="00D17CE2" w14:paraId="48087F67" w14:textId="77777777" w:rsidTr="00DE0A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A5932C" w14:textId="7830F22D" w:rsidR="00DE0ABC" w:rsidRPr="00C273EC" w:rsidRDefault="00C273EC" w:rsidP="00113E6C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Stegmann et al. (2020)</w:t>
            </w:r>
          </w:p>
        </w:tc>
        <w:tc>
          <w:tcPr>
            <w:tcW w:w="153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0BC891" w14:textId="14EF7A4A" w:rsidR="00DE0ABC" w:rsidRDefault="00CD00CB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1A2464" w14:textId="020E50B8" w:rsidR="00DE0ABC" w:rsidRDefault="00D818F4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5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F2CF44" w14:textId="7A3B483B" w:rsidR="00DE0ABC" w:rsidRDefault="00D818F4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0653B9" w14:textId="4F4EF1C7" w:rsidR="00DE0ABC" w:rsidRDefault="00D818F4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C6A8E3" w14:textId="3C5A0299" w:rsidR="00DE0ABC" w:rsidRDefault="00D818F4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49EDA5" w14:textId="76F711C5" w:rsidR="00DE0ABC" w:rsidRDefault="00D818F4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74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2EC356" w14:textId="36AB84FE" w:rsidR="00DE0ABC" w:rsidRDefault="00D818F4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</w:tr>
      <w:tr w:rsidR="00113E6C" w:rsidRPr="00D17CE2" w14:paraId="201CD7C3" w14:textId="77777777" w:rsidTr="003B418F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7CA8E4" w14:textId="4FAE8FEC" w:rsidR="00113E6C" w:rsidRPr="00A62AF3" w:rsidRDefault="00113E6C" w:rsidP="00113E6C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Shiban</w:t>
            </w:r>
            <w:proofErr w:type="spellEnd"/>
            <w:r w:rsidR="00E73FD2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et al.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(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2015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53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67E27C" w14:textId="158EC9A9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68769A" w14:textId="21DB0DAC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5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9ADDB1" w14:textId="6BA83894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37B0F0" w14:textId="2F8F6F57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8B8E4D" w14:textId="1D324FE0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DEF2C5" w14:textId="2E2F1885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74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145565" w14:textId="5FCC7F7B" w:rsidR="00113E6C" w:rsidRPr="00D17CE2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</w:tr>
      <w:tr w:rsidR="00113E6C" w:rsidRPr="00D17CE2" w14:paraId="36BC6E37" w14:textId="77777777" w:rsidTr="00DE0A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8E260A" w14:textId="5D31BD84" w:rsidR="00113E6C" w:rsidRPr="00A62AF3" w:rsidRDefault="00113E6C" w:rsidP="00113E6C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Tinoco-Gonzalez</w:t>
            </w:r>
            <w:r w:rsidR="00B366A0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et al.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(2014)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</w:t>
            </w:r>
          </w:p>
        </w:tc>
        <w:tc>
          <w:tcPr>
            <w:tcW w:w="153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560B14" w14:textId="2CAF33E6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F3AFA4" w14:textId="5866C97B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5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A61B51" w14:textId="7A4C6619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72CC44" w14:textId="5FF5B4EE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131E60" w14:textId="73639FE0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  <w:highlight w:val="green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812244" w14:textId="4FF94AC3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  <w:highlight w:val="green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  <w:tc>
          <w:tcPr>
            <w:tcW w:w="174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0C58EE" w14:textId="29B5F461" w:rsidR="00113E6C" w:rsidRPr="00D17CE2" w:rsidRDefault="00113E6C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  <w:highlight w:val="green"/>
              </w:rPr>
            </w:pPr>
            <w:r>
              <w:rPr>
                <w:rFonts w:ascii="Times" w:hAnsi="Times"/>
                <w:sz w:val="20"/>
                <w:szCs w:val="20"/>
              </w:rPr>
              <w:t>N/A</w:t>
            </w:r>
          </w:p>
        </w:tc>
      </w:tr>
      <w:tr w:rsidR="00113E6C" w:rsidRPr="00D17CE2" w14:paraId="2DAE550D" w14:textId="77777777" w:rsidTr="003B418F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DCFFF4" w14:textId="44635939" w:rsidR="00113E6C" w:rsidRPr="00B366A0" w:rsidRDefault="00113E6C" w:rsidP="00113E6C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color w:val="FF0000"/>
                <w:sz w:val="20"/>
                <w:szCs w:val="20"/>
                <w:highlight w:val="green"/>
              </w:rPr>
            </w:pPr>
            <w:proofErr w:type="spellStart"/>
            <w:r w:rsidRPr="00B366A0">
              <w:rPr>
                <w:rFonts w:ascii="Times" w:hAnsi="Times"/>
                <w:b w:val="0"/>
                <w:bCs w:val="0"/>
                <w:color w:val="FF0000"/>
                <w:sz w:val="20"/>
                <w:szCs w:val="20"/>
              </w:rPr>
              <w:t>Veit</w:t>
            </w:r>
            <w:proofErr w:type="spellEnd"/>
            <w:r w:rsidR="00B366A0" w:rsidRPr="00B366A0">
              <w:rPr>
                <w:rFonts w:ascii="Times" w:hAnsi="Times"/>
                <w:b w:val="0"/>
                <w:bCs w:val="0"/>
                <w:color w:val="FF0000"/>
                <w:sz w:val="20"/>
                <w:szCs w:val="20"/>
              </w:rPr>
              <w:t xml:space="preserve"> et al.</w:t>
            </w:r>
            <w:r w:rsidRPr="00B366A0">
              <w:rPr>
                <w:rFonts w:ascii="Times" w:hAnsi="Times"/>
                <w:b w:val="0"/>
                <w:bCs w:val="0"/>
                <w:color w:val="FF0000"/>
                <w:sz w:val="20"/>
                <w:szCs w:val="20"/>
              </w:rPr>
              <w:t xml:space="preserve"> (2002)</w:t>
            </w:r>
          </w:p>
        </w:tc>
        <w:tc>
          <w:tcPr>
            <w:tcW w:w="153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543AE3" w14:textId="702B055F" w:rsidR="00113E6C" w:rsidRPr="00B366A0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B366A0">
              <w:rPr>
                <w:rFonts w:ascii="Times" w:hAnsi="Times"/>
                <w:color w:val="FF0000"/>
                <w:sz w:val="20"/>
                <w:szCs w:val="20"/>
              </w:rPr>
              <w:t>1</w:t>
            </w:r>
          </w:p>
        </w:tc>
        <w:tc>
          <w:tcPr>
            <w:tcW w:w="1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63EB0F" w14:textId="3D79F177" w:rsidR="00113E6C" w:rsidRPr="00B366A0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B366A0">
              <w:rPr>
                <w:rFonts w:ascii="Times" w:hAnsi="Times"/>
                <w:color w:val="FF0000"/>
                <w:sz w:val="20"/>
                <w:szCs w:val="20"/>
              </w:rPr>
              <w:t>2</w:t>
            </w:r>
          </w:p>
        </w:tc>
        <w:tc>
          <w:tcPr>
            <w:tcW w:w="215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3D7B10" w14:textId="0A314810" w:rsidR="00113E6C" w:rsidRPr="00B366A0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B366A0">
              <w:rPr>
                <w:rFonts w:ascii="Times" w:hAnsi="Times"/>
                <w:color w:val="FF0000"/>
                <w:sz w:val="20"/>
                <w:szCs w:val="20"/>
              </w:rPr>
              <w:t>1</w:t>
            </w:r>
          </w:p>
        </w:tc>
        <w:tc>
          <w:tcPr>
            <w:tcW w:w="169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A6DBC5" w14:textId="1FA63B85" w:rsidR="00113E6C" w:rsidRPr="00B366A0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B366A0">
              <w:rPr>
                <w:rFonts w:ascii="Times" w:hAnsi="Times"/>
                <w:color w:val="FF0000"/>
                <w:sz w:val="20"/>
                <w:szCs w:val="20"/>
              </w:rPr>
              <w:t>0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49EEEE" w14:textId="752A3676" w:rsidR="00113E6C" w:rsidRPr="00B366A0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B366A0">
              <w:rPr>
                <w:rFonts w:ascii="Times" w:hAnsi="Times"/>
                <w:color w:val="FF0000"/>
                <w:sz w:val="20"/>
                <w:szCs w:val="20"/>
              </w:rPr>
              <w:t>N/A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5FFC8C" w14:textId="6F784C9E" w:rsidR="00113E6C" w:rsidRPr="00B366A0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B366A0">
              <w:rPr>
                <w:rFonts w:ascii="Times" w:hAnsi="Times"/>
                <w:color w:val="FF0000"/>
                <w:sz w:val="20"/>
                <w:szCs w:val="20"/>
              </w:rPr>
              <w:t>N/A</w:t>
            </w:r>
          </w:p>
        </w:tc>
        <w:tc>
          <w:tcPr>
            <w:tcW w:w="174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6869C4" w14:textId="75203E0F" w:rsidR="00113E6C" w:rsidRPr="00B366A0" w:rsidRDefault="00113E6C" w:rsidP="00113E6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B366A0">
              <w:rPr>
                <w:rFonts w:ascii="Times" w:hAnsi="Times"/>
                <w:color w:val="FF0000"/>
                <w:sz w:val="20"/>
                <w:szCs w:val="20"/>
              </w:rPr>
              <w:t>N/A</w:t>
            </w:r>
          </w:p>
        </w:tc>
      </w:tr>
      <w:tr w:rsidR="00C273EC" w:rsidRPr="00D17CE2" w14:paraId="3794C251" w14:textId="77777777" w:rsidTr="003B41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2B9A54" w14:textId="6918DC85" w:rsidR="00C273EC" w:rsidRPr="00C273EC" w:rsidRDefault="00C273EC" w:rsidP="00113E6C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color w:val="auto"/>
                <w:sz w:val="20"/>
                <w:szCs w:val="20"/>
              </w:rPr>
            </w:pPr>
            <w:r>
              <w:rPr>
                <w:rFonts w:ascii="Times" w:hAnsi="Times"/>
                <w:b w:val="0"/>
                <w:bCs w:val="0"/>
                <w:color w:val="auto"/>
                <w:sz w:val="20"/>
                <w:szCs w:val="20"/>
              </w:rPr>
              <w:t>Wake et al. (2021a)</w:t>
            </w:r>
          </w:p>
        </w:tc>
        <w:tc>
          <w:tcPr>
            <w:tcW w:w="153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CC4B48" w14:textId="74F229F9" w:rsidR="00C273EC" w:rsidRPr="00687353" w:rsidRDefault="00687353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color w:val="auto"/>
                <w:sz w:val="20"/>
                <w:szCs w:val="20"/>
              </w:rPr>
            </w:pPr>
            <w:r w:rsidRPr="00687353">
              <w:rPr>
                <w:rFonts w:ascii="Times" w:hAnsi="Times"/>
                <w:color w:val="auto"/>
                <w:sz w:val="20"/>
                <w:szCs w:val="20"/>
              </w:rPr>
              <w:t>2</w:t>
            </w:r>
          </w:p>
        </w:tc>
        <w:tc>
          <w:tcPr>
            <w:tcW w:w="1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70C210" w14:textId="094133DD" w:rsidR="00C273EC" w:rsidRPr="00687353" w:rsidRDefault="00687353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color w:val="auto"/>
                <w:sz w:val="20"/>
                <w:szCs w:val="20"/>
              </w:rPr>
            </w:pPr>
            <w:r w:rsidRPr="00687353">
              <w:rPr>
                <w:rFonts w:ascii="Times" w:hAnsi="Times"/>
                <w:color w:val="auto"/>
                <w:sz w:val="20"/>
                <w:szCs w:val="20"/>
              </w:rPr>
              <w:t>2</w:t>
            </w:r>
          </w:p>
        </w:tc>
        <w:tc>
          <w:tcPr>
            <w:tcW w:w="215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D1CB25" w14:textId="256F693F" w:rsidR="00C273EC" w:rsidRPr="00687353" w:rsidRDefault="00687353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color w:val="auto"/>
                <w:sz w:val="20"/>
                <w:szCs w:val="20"/>
              </w:rPr>
            </w:pPr>
            <w:r w:rsidRPr="00687353">
              <w:rPr>
                <w:rFonts w:ascii="Times" w:hAnsi="Times"/>
                <w:color w:val="auto"/>
                <w:sz w:val="20"/>
                <w:szCs w:val="20"/>
              </w:rPr>
              <w:t>2</w:t>
            </w:r>
          </w:p>
        </w:tc>
        <w:tc>
          <w:tcPr>
            <w:tcW w:w="169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6B3F41" w14:textId="3E25660F" w:rsidR="00C273EC" w:rsidRPr="00687353" w:rsidRDefault="00687353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color w:val="auto"/>
                <w:sz w:val="20"/>
                <w:szCs w:val="20"/>
              </w:rPr>
            </w:pPr>
            <w:r w:rsidRPr="00687353">
              <w:rPr>
                <w:rFonts w:ascii="Times" w:hAnsi="Times"/>
                <w:color w:val="auto"/>
                <w:sz w:val="20"/>
                <w:szCs w:val="20"/>
              </w:rPr>
              <w:t>2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668146" w14:textId="710B5013" w:rsidR="00C273EC" w:rsidRPr="00687353" w:rsidRDefault="00687353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color w:val="auto"/>
                <w:sz w:val="20"/>
                <w:szCs w:val="20"/>
              </w:rPr>
            </w:pPr>
            <w:r w:rsidRPr="00687353">
              <w:rPr>
                <w:rFonts w:ascii="Times" w:hAnsi="Times"/>
                <w:color w:val="auto"/>
                <w:sz w:val="20"/>
                <w:szCs w:val="20"/>
              </w:rPr>
              <w:t>N/A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7A1A0C" w14:textId="6674FD39" w:rsidR="00C273EC" w:rsidRPr="00687353" w:rsidRDefault="00687353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color w:val="auto"/>
                <w:sz w:val="20"/>
                <w:szCs w:val="20"/>
              </w:rPr>
            </w:pPr>
            <w:r w:rsidRPr="00687353">
              <w:rPr>
                <w:rFonts w:ascii="Times" w:hAnsi="Times"/>
                <w:color w:val="auto"/>
                <w:sz w:val="20"/>
                <w:szCs w:val="20"/>
              </w:rPr>
              <w:t>N/A</w:t>
            </w:r>
          </w:p>
        </w:tc>
        <w:tc>
          <w:tcPr>
            <w:tcW w:w="174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45FA01" w14:textId="3EB9F7E8" w:rsidR="00C273EC" w:rsidRPr="00687353" w:rsidRDefault="00687353" w:rsidP="00113E6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color w:val="auto"/>
                <w:sz w:val="20"/>
                <w:szCs w:val="20"/>
              </w:rPr>
            </w:pPr>
            <w:r w:rsidRPr="00687353">
              <w:rPr>
                <w:rFonts w:ascii="Times" w:hAnsi="Times"/>
                <w:color w:val="auto"/>
                <w:sz w:val="20"/>
                <w:szCs w:val="20"/>
              </w:rPr>
              <w:t>N/A</w:t>
            </w:r>
          </w:p>
        </w:tc>
      </w:tr>
      <w:tr w:rsidR="002823C8" w:rsidRPr="00D17CE2" w14:paraId="0E679E93" w14:textId="77777777" w:rsidTr="003B418F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91694C" w14:textId="1D3E9064" w:rsidR="002823C8" w:rsidRPr="00B366A0" w:rsidRDefault="002823C8" w:rsidP="002823C8">
            <w:pPr>
              <w:spacing w:line="480" w:lineRule="auto"/>
              <w:jc w:val="both"/>
              <w:rPr>
                <w:rFonts w:ascii="Times" w:hAnsi="Times"/>
                <w:color w:val="FF0000"/>
                <w:sz w:val="20"/>
                <w:szCs w:val="20"/>
              </w:rPr>
            </w:pPr>
            <w:r>
              <w:rPr>
                <w:rFonts w:ascii="Times" w:hAnsi="Times"/>
                <w:b w:val="0"/>
                <w:bCs w:val="0"/>
                <w:color w:val="auto"/>
                <w:sz w:val="20"/>
                <w:szCs w:val="20"/>
              </w:rPr>
              <w:t>Wake et al. (2021</w:t>
            </w:r>
            <w:r>
              <w:rPr>
                <w:rFonts w:ascii="Times" w:hAnsi="Times"/>
                <w:b w:val="0"/>
                <w:bCs w:val="0"/>
                <w:color w:val="auto"/>
                <w:sz w:val="20"/>
                <w:szCs w:val="20"/>
              </w:rPr>
              <w:t>b</w:t>
            </w:r>
            <w:r>
              <w:rPr>
                <w:rFonts w:ascii="Times" w:hAnsi="Times"/>
                <w:b w:val="0"/>
                <w:bCs w:val="0"/>
                <w:color w:val="auto"/>
                <w:sz w:val="20"/>
                <w:szCs w:val="20"/>
              </w:rPr>
              <w:t>)</w:t>
            </w:r>
          </w:p>
        </w:tc>
        <w:tc>
          <w:tcPr>
            <w:tcW w:w="153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815F13" w14:textId="05471241" w:rsidR="002823C8" w:rsidRPr="00B366A0" w:rsidRDefault="002823C8" w:rsidP="002823C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687353">
              <w:rPr>
                <w:rFonts w:ascii="Times" w:hAnsi="Times"/>
                <w:color w:val="auto"/>
                <w:sz w:val="20"/>
                <w:szCs w:val="20"/>
              </w:rPr>
              <w:t>2</w:t>
            </w:r>
          </w:p>
        </w:tc>
        <w:tc>
          <w:tcPr>
            <w:tcW w:w="1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294D45" w14:textId="1293F267" w:rsidR="002823C8" w:rsidRPr="00B366A0" w:rsidRDefault="002823C8" w:rsidP="002823C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687353">
              <w:rPr>
                <w:rFonts w:ascii="Times" w:hAnsi="Times"/>
                <w:color w:val="auto"/>
                <w:sz w:val="20"/>
                <w:szCs w:val="20"/>
              </w:rPr>
              <w:t>2</w:t>
            </w:r>
          </w:p>
        </w:tc>
        <w:tc>
          <w:tcPr>
            <w:tcW w:w="215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862317" w14:textId="50C70207" w:rsidR="002823C8" w:rsidRPr="00B366A0" w:rsidRDefault="002823C8" w:rsidP="002823C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687353">
              <w:rPr>
                <w:rFonts w:ascii="Times" w:hAnsi="Times"/>
                <w:color w:val="auto"/>
                <w:sz w:val="20"/>
                <w:szCs w:val="20"/>
              </w:rPr>
              <w:t>2</w:t>
            </w:r>
          </w:p>
        </w:tc>
        <w:tc>
          <w:tcPr>
            <w:tcW w:w="169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FCE6B8" w14:textId="7DA5B19D" w:rsidR="002823C8" w:rsidRPr="00B366A0" w:rsidRDefault="002823C8" w:rsidP="002823C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687353">
              <w:rPr>
                <w:rFonts w:ascii="Times" w:hAnsi="Times"/>
                <w:color w:val="auto"/>
                <w:sz w:val="20"/>
                <w:szCs w:val="20"/>
              </w:rPr>
              <w:t>2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2C17FB" w14:textId="589BC387" w:rsidR="002823C8" w:rsidRPr="00B366A0" w:rsidRDefault="002823C8" w:rsidP="002823C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687353">
              <w:rPr>
                <w:rFonts w:ascii="Times" w:hAnsi="Times"/>
                <w:color w:val="auto"/>
                <w:sz w:val="20"/>
                <w:szCs w:val="20"/>
              </w:rPr>
              <w:t>N/A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A0E1C1" w14:textId="6AA8F6AB" w:rsidR="002823C8" w:rsidRPr="00B366A0" w:rsidRDefault="002823C8" w:rsidP="002823C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687353">
              <w:rPr>
                <w:rFonts w:ascii="Times" w:hAnsi="Times"/>
                <w:color w:val="auto"/>
                <w:sz w:val="20"/>
                <w:szCs w:val="20"/>
              </w:rPr>
              <w:t>N/A</w:t>
            </w:r>
          </w:p>
        </w:tc>
        <w:tc>
          <w:tcPr>
            <w:tcW w:w="174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01A6C5" w14:textId="6F0BFC26" w:rsidR="002823C8" w:rsidRPr="00B366A0" w:rsidRDefault="002823C8" w:rsidP="002823C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687353">
              <w:rPr>
                <w:rFonts w:ascii="Times" w:hAnsi="Times"/>
                <w:color w:val="auto"/>
                <w:sz w:val="20"/>
                <w:szCs w:val="20"/>
              </w:rPr>
              <w:t>N/A</w:t>
            </w:r>
          </w:p>
        </w:tc>
      </w:tr>
    </w:tbl>
    <w:p w14:paraId="282E3128" w14:textId="77777777" w:rsidR="003E70ED" w:rsidRDefault="003E70ED" w:rsidP="00D17CE2">
      <w:pPr>
        <w:rPr>
          <w:rFonts w:ascii="Times" w:hAnsi="Times"/>
          <w:sz w:val="20"/>
          <w:szCs w:val="20"/>
        </w:rPr>
      </w:pPr>
    </w:p>
    <w:p w14:paraId="798B5911" w14:textId="79EAD9B0" w:rsidR="00D17CE2" w:rsidRPr="00024911" w:rsidRDefault="003E70ED" w:rsidP="00024911">
      <w:pPr>
        <w:spacing w:after="0" w:line="240" w:lineRule="auto"/>
        <w:rPr>
          <w:rFonts w:ascii="Times" w:hAnsi="Times"/>
          <w:b/>
          <w:bCs/>
          <w:sz w:val="24"/>
          <w:szCs w:val="24"/>
        </w:rPr>
      </w:pPr>
      <w:r w:rsidRPr="00BF592D">
        <w:rPr>
          <w:rFonts w:ascii="Times" w:hAnsi="Times"/>
          <w:sz w:val="24"/>
          <w:szCs w:val="24"/>
        </w:rPr>
        <w:t>Quality Assessment (Part 2</w:t>
      </w:r>
      <w:r w:rsidR="0040408C">
        <w:rPr>
          <w:rFonts w:ascii="Times" w:hAnsi="Times"/>
          <w:sz w:val="24"/>
          <w:szCs w:val="24"/>
        </w:rPr>
        <w:t>)</w:t>
      </w:r>
    </w:p>
    <w:tbl>
      <w:tblPr>
        <w:tblStyle w:val="LightShading"/>
        <w:tblpPr w:leftFromText="180" w:rightFromText="180" w:vertAnchor="text" w:horzAnchor="margin" w:tblpY="436"/>
        <w:tblW w:w="14978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2694"/>
        <w:gridCol w:w="1367"/>
        <w:gridCol w:w="1349"/>
        <w:gridCol w:w="2109"/>
        <w:gridCol w:w="1281"/>
        <w:gridCol w:w="1629"/>
        <w:gridCol w:w="1332"/>
        <w:gridCol w:w="1526"/>
        <w:gridCol w:w="1691"/>
      </w:tblGrid>
      <w:tr w:rsidR="001D4C76" w:rsidRPr="00D17CE2" w14:paraId="3EA9191F" w14:textId="77777777" w:rsidTr="00B366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8742FC3" w14:textId="0B4A1D28" w:rsidR="001D4C76" w:rsidRPr="00D17CE2" w:rsidRDefault="001D4C76" w:rsidP="00B70BDA">
            <w:pPr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136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C59381C" w14:textId="76FA46C0" w:rsidR="001D4C76" w:rsidRPr="00D17CE2" w:rsidRDefault="001D4C76" w:rsidP="00B70B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 w:rsidRPr="00D17CE2">
              <w:rPr>
                <w:rFonts w:ascii="Times" w:eastAsia="Times New Roman" w:hAnsi="Times" w:cs="Times New Roman"/>
                <w:sz w:val="20"/>
                <w:szCs w:val="20"/>
              </w:rPr>
              <w:t xml:space="preserve">Outcome and (if applicable) exposure </w:t>
            </w:r>
            <w:r w:rsidR="000772B6" w:rsidRPr="00D17CE2">
              <w:rPr>
                <w:rFonts w:ascii="Times" w:eastAsia="Times New Roman" w:hAnsi="Times" w:cs="Times New Roman"/>
                <w:sz w:val="20"/>
                <w:szCs w:val="20"/>
              </w:rPr>
              <w:t>measure (s) well defined?</w:t>
            </w:r>
          </w:p>
        </w:tc>
        <w:tc>
          <w:tcPr>
            <w:tcW w:w="134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5CA7612" w14:textId="77777777" w:rsidR="001D4C76" w:rsidRPr="00D17CE2" w:rsidRDefault="001D4C76" w:rsidP="00B70B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 w:rsidRPr="00A62AF3">
              <w:rPr>
                <w:rFonts w:ascii="Times" w:eastAsia="Times New Roman" w:hAnsi="Times" w:cs="Times New Roman"/>
                <w:sz w:val="20"/>
                <w:szCs w:val="20"/>
              </w:rPr>
              <w:t>Sample size appropriate?</w:t>
            </w:r>
          </w:p>
        </w:tc>
        <w:tc>
          <w:tcPr>
            <w:tcW w:w="21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3205999" w14:textId="77777777" w:rsidR="001D4C76" w:rsidRPr="00D17CE2" w:rsidRDefault="001D4C76" w:rsidP="00B70B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 w:rsidRPr="00D17CE2">
              <w:rPr>
                <w:rFonts w:ascii="Times" w:eastAsia="Times New Roman" w:hAnsi="Times" w:cs="Times New Roman"/>
                <w:sz w:val="20"/>
                <w:szCs w:val="20"/>
              </w:rPr>
              <w:t>Analytic methods described/justified and appropriate?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B19F9E1" w14:textId="77777777" w:rsidR="001D4C76" w:rsidRPr="00D17CE2" w:rsidRDefault="001D4C76" w:rsidP="00B70B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 w:rsidRPr="00D17CE2">
              <w:rPr>
                <w:rFonts w:ascii="Times" w:eastAsia="Times New Roman" w:hAnsi="Times" w:cs="Times New Roman"/>
                <w:sz w:val="20"/>
                <w:szCs w:val="20"/>
              </w:rPr>
              <w:t>Some estimate of variance is reported for the main results?</w:t>
            </w:r>
          </w:p>
        </w:tc>
        <w:tc>
          <w:tcPr>
            <w:tcW w:w="162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E940887" w14:textId="77777777" w:rsidR="001D4C76" w:rsidRPr="00D17CE2" w:rsidRDefault="001D4C76" w:rsidP="00B70B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 w:rsidRPr="00D17CE2">
              <w:rPr>
                <w:rFonts w:ascii="Times" w:eastAsia="Times New Roman" w:hAnsi="Times" w:cs="Times New Roman"/>
                <w:sz w:val="20"/>
                <w:szCs w:val="20"/>
              </w:rPr>
              <w:t>Controlled for confounding?</w:t>
            </w:r>
          </w:p>
        </w:tc>
        <w:tc>
          <w:tcPr>
            <w:tcW w:w="133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017EA13" w14:textId="77777777" w:rsidR="001D4C76" w:rsidRPr="00D17CE2" w:rsidRDefault="001D4C76" w:rsidP="00B70B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 w:rsidRPr="00D17CE2">
              <w:rPr>
                <w:rFonts w:ascii="Times" w:eastAsia="Times New Roman" w:hAnsi="Times" w:cs="Times New Roman"/>
                <w:sz w:val="20"/>
                <w:szCs w:val="20"/>
              </w:rPr>
              <w:t>Results reported in sufficient detail?</w:t>
            </w:r>
          </w:p>
        </w:tc>
        <w:tc>
          <w:tcPr>
            <w:tcW w:w="152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07BBC3D" w14:textId="77777777" w:rsidR="001D4C76" w:rsidRPr="00D17CE2" w:rsidRDefault="001D4C76" w:rsidP="00B70B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 w:rsidRPr="00D17CE2">
              <w:rPr>
                <w:rFonts w:ascii="Times" w:eastAsia="Times New Roman" w:hAnsi="Times" w:cs="Times New Roman"/>
                <w:sz w:val="20"/>
                <w:szCs w:val="20"/>
              </w:rPr>
              <w:t>Conclusions supported by the results?</w:t>
            </w:r>
          </w:p>
        </w:tc>
        <w:tc>
          <w:tcPr>
            <w:tcW w:w="169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5F121C2" w14:textId="77777777" w:rsidR="001D4C76" w:rsidRPr="00D17CE2" w:rsidRDefault="001D4C76" w:rsidP="00B70B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b w:val="0"/>
                <w:bCs w:val="0"/>
                <w:sz w:val="20"/>
                <w:szCs w:val="20"/>
              </w:rPr>
            </w:pPr>
            <w:r w:rsidRPr="00D17CE2">
              <w:rPr>
                <w:rFonts w:ascii="Times" w:eastAsia="Times New Roman" w:hAnsi="Times" w:cs="Times New Roman"/>
                <w:sz w:val="20"/>
                <w:szCs w:val="20"/>
              </w:rPr>
              <w:t>Total score/possible maximum score, %</w:t>
            </w:r>
          </w:p>
        </w:tc>
      </w:tr>
      <w:tr w:rsidR="00F94A4E" w:rsidRPr="00D17CE2" w14:paraId="2A4E7E74" w14:textId="77777777" w:rsidTr="00B36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3587A9" w14:textId="4E8F58EE" w:rsidR="00F94A4E" w:rsidRPr="00A62AF3" w:rsidRDefault="00F94A4E" w:rsidP="00F94A4E">
            <w:pPr>
              <w:spacing w:line="480" w:lineRule="auto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A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hrens</w:t>
            </w:r>
            <w:r w:rsidR="00B366A0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et al.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(20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14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A25096" w14:textId="107153E7" w:rsidR="00F94A4E" w:rsidRPr="00D17CE2" w:rsidRDefault="00113E6C" w:rsidP="00F94A4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FA5D70" w14:textId="66AC7F36" w:rsidR="00F94A4E" w:rsidRPr="00D17CE2" w:rsidRDefault="00113E6C" w:rsidP="00F94A4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DF6E73" w14:textId="02992099" w:rsidR="00F94A4E" w:rsidRPr="00D17CE2" w:rsidRDefault="00113E6C" w:rsidP="00F94A4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9D06AD" w14:textId="4784493A" w:rsidR="00F94A4E" w:rsidRPr="00D17CE2" w:rsidRDefault="00113E6C" w:rsidP="00F94A4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15C69B" w14:textId="38FA0007" w:rsidR="00F94A4E" w:rsidRPr="00D17CE2" w:rsidRDefault="00113E6C" w:rsidP="00F94A4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710525" w14:textId="69DFE1BC" w:rsidR="00F94A4E" w:rsidRPr="00D17CE2" w:rsidRDefault="00113E6C" w:rsidP="00F94A4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DF384E" w14:textId="4CE3D74B" w:rsidR="00F94A4E" w:rsidRPr="00D17CE2" w:rsidRDefault="00113E6C" w:rsidP="00F94A4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7FD657" w14:textId="16B9922D" w:rsidR="00F94A4E" w:rsidRPr="00D17CE2" w:rsidRDefault="00113E6C" w:rsidP="00F94A4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0/22 = 91%</w:t>
            </w:r>
          </w:p>
        </w:tc>
      </w:tr>
      <w:tr w:rsidR="00F94A4E" w:rsidRPr="00D17CE2" w14:paraId="31275ABA" w14:textId="77777777" w:rsidTr="00B366A0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56007C" w14:textId="0CA63528" w:rsidR="00F94A4E" w:rsidRPr="00A62AF3" w:rsidRDefault="00F94A4E" w:rsidP="00F94A4E">
            <w:pPr>
              <w:spacing w:line="480" w:lineRule="auto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A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hrens</w:t>
            </w:r>
            <w:r w:rsidR="00B366A0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et al.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(201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6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5D4E72" w14:textId="682984D0" w:rsidR="00F94A4E" w:rsidRPr="00D17CE2" w:rsidRDefault="00113E6C" w:rsidP="00F94A4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972422" w14:textId="1BD90FCF" w:rsidR="00F94A4E" w:rsidRPr="00D17CE2" w:rsidRDefault="00113E6C" w:rsidP="00F94A4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521972" w14:textId="71402F6B" w:rsidR="00F94A4E" w:rsidRPr="00D17CE2" w:rsidRDefault="00113E6C" w:rsidP="00F94A4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A7163C" w14:textId="4668170E" w:rsidR="00F94A4E" w:rsidRPr="00D17CE2" w:rsidRDefault="00113E6C" w:rsidP="00F94A4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0CE43F" w14:textId="22493F3E" w:rsidR="00F94A4E" w:rsidRPr="00D17CE2" w:rsidRDefault="00113E6C" w:rsidP="00F94A4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9D26AC" w14:textId="6F0BE81D" w:rsidR="00F94A4E" w:rsidRPr="00D17CE2" w:rsidRDefault="00113E6C" w:rsidP="00F94A4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E14988" w14:textId="36D4A263" w:rsidR="00F94A4E" w:rsidRPr="00D17CE2" w:rsidRDefault="00113E6C" w:rsidP="00F94A4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CED754" w14:textId="68D58851" w:rsidR="00F94A4E" w:rsidRPr="00D17CE2" w:rsidRDefault="00113E6C" w:rsidP="00F94A4E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1/22 = 95%</w:t>
            </w:r>
          </w:p>
        </w:tc>
      </w:tr>
      <w:tr w:rsidR="00F94A4E" w:rsidRPr="00D17CE2" w14:paraId="6CF86023" w14:textId="77777777" w:rsidTr="00B36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D067AA" w14:textId="5BFF200B" w:rsidR="00F94A4E" w:rsidRPr="00A62AF3" w:rsidRDefault="00F94A4E" w:rsidP="00F94A4E">
            <w:pPr>
              <w:spacing w:line="480" w:lineRule="auto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proofErr w:type="spellStart"/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B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lechert</w:t>
            </w:r>
            <w:proofErr w:type="spellEnd"/>
            <w:r w:rsidR="00B366A0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et al.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(20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15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25B348" w14:textId="62DB70CD" w:rsidR="00F94A4E" w:rsidRPr="00D17CE2" w:rsidRDefault="00113E6C" w:rsidP="00F94A4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5BB8C7" w14:textId="17835F76" w:rsidR="00F94A4E" w:rsidRPr="00D17CE2" w:rsidRDefault="00113E6C" w:rsidP="00F94A4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CCB282" w14:textId="25F1F66E" w:rsidR="00F94A4E" w:rsidRPr="00D17CE2" w:rsidRDefault="00113E6C" w:rsidP="00F94A4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E92E1F" w14:textId="4E879527" w:rsidR="00F94A4E" w:rsidRPr="00D17CE2" w:rsidRDefault="00113E6C" w:rsidP="00F94A4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9B2FB4" w14:textId="4271E60A" w:rsidR="00F94A4E" w:rsidRPr="00D17CE2" w:rsidRDefault="00113E6C" w:rsidP="00F94A4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82016D" w14:textId="2692E48D" w:rsidR="00F94A4E" w:rsidRPr="00D17CE2" w:rsidRDefault="00113E6C" w:rsidP="00F94A4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7DA84F" w14:textId="6C56C3AC" w:rsidR="00F94A4E" w:rsidRPr="00D17CE2" w:rsidRDefault="00113E6C" w:rsidP="00F94A4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AEC641" w14:textId="364CF44E" w:rsidR="00F94A4E" w:rsidRPr="00D17CE2" w:rsidRDefault="00113E6C" w:rsidP="00F94A4E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 xml:space="preserve">19/22 = </w:t>
            </w:r>
            <w:r w:rsidR="00DD68FC">
              <w:rPr>
                <w:rFonts w:ascii="Times" w:hAnsi="Times"/>
                <w:sz w:val="20"/>
                <w:szCs w:val="20"/>
              </w:rPr>
              <w:t>86</w:t>
            </w:r>
            <w:r>
              <w:rPr>
                <w:rFonts w:ascii="Times" w:hAnsi="Times"/>
                <w:sz w:val="20"/>
                <w:szCs w:val="20"/>
              </w:rPr>
              <w:t>%</w:t>
            </w:r>
          </w:p>
        </w:tc>
      </w:tr>
      <w:tr w:rsidR="00E95B08" w:rsidRPr="00D17CE2" w14:paraId="0E176152" w14:textId="77777777" w:rsidTr="00B366A0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6BE367" w14:textId="79106198" w:rsidR="00E95B08" w:rsidRPr="00A62AF3" w:rsidRDefault="00E95B08" w:rsidP="00E95B08">
            <w:pPr>
              <w:spacing w:line="480" w:lineRule="auto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Fung et al. (2020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FFB7DE" w14:textId="080CC967" w:rsidR="00E95B08" w:rsidRDefault="0018095B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3D8421" w14:textId="2ABD4CFA" w:rsidR="00E95B08" w:rsidRDefault="00303C3D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02E6F1" w14:textId="3B3ED5F5" w:rsidR="00E95B08" w:rsidRDefault="00303C3D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627642" w14:textId="5BCACC97" w:rsidR="00E95B08" w:rsidRDefault="00433931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5F791F" w14:textId="67C7C823" w:rsidR="00E95B08" w:rsidRDefault="00E54861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B68E79" w14:textId="7655CF3D" w:rsidR="00E95B08" w:rsidRDefault="00E54861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84ADAB" w14:textId="54FC3FE9" w:rsidR="00E95B08" w:rsidRDefault="00E54861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0760BF" w14:textId="23BD869E" w:rsidR="00E95B08" w:rsidRDefault="00404794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1/22 = 95%</w:t>
            </w:r>
          </w:p>
        </w:tc>
      </w:tr>
      <w:tr w:rsidR="00E95B08" w:rsidRPr="00D17CE2" w14:paraId="06E83C06" w14:textId="77777777" w:rsidTr="00B36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8C28F0" w14:textId="047CFB17" w:rsidR="00E95B08" w:rsidRPr="00A62AF3" w:rsidRDefault="00E95B08" w:rsidP="00E95B08">
            <w:pPr>
              <w:spacing w:line="480" w:lineRule="auto"/>
              <w:rPr>
                <w:rFonts w:ascii="Times" w:hAnsi="Times"/>
                <w:sz w:val="20"/>
                <w:szCs w:val="20"/>
              </w:rPr>
            </w:pPr>
            <w:proofErr w:type="spellStart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Fyer</w:t>
            </w:r>
            <w:proofErr w:type="spellEnd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et al. (2020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0B6D54" w14:textId="2AD86E03" w:rsidR="00E95B08" w:rsidRDefault="00C458CB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6E302C" w14:textId="588E7C10" w:rsidR="00E95B08" w:rsidRDefault="00CC3529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3AB6D0" w14:textId="1D259D90" w:rsidR="00E95B08" w:rsidRDefault="00CC3529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843790" w14:textId="6D3A462E" w:rsidR="00E95B08" w:rsidRDefault="00CC3529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5440D7" w14:textId="6ACE4888" w:rsidR="00E95B08" w:rsidRDefault="004F3C27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48546A" w14:textId="06C177DB" w:rsidR="00E95B08" w:rsidRDefault="004F3C27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DB5E51" w14:textId="6A34A856" w:rsidR="00E95B08" w:rsidRDefault="00F007E4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BE3445" w14:textId="7040055F" w:rsidR="00E95B08" w:rsidRDefault="00F007E4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9/22 = 86%</w:t>
            </w:r>
          </w:p>
        </w:tc>
      </w:tr>
      <w:tr w:rsidR="00E95B08" w:rsidRPr="00D17CE2" w14:paraId="1498268B" w14:textId="77777777" w:rsidTr="00B366A0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B311BE" w14:textId="43BAF8D0" w:rsidR="00E95B08" w:rsidRPr="00A62AF3" w:rsidRDefault="00E95B08" w:rsidP="00E95B08">
            <w:pPr>
              <w:spacing w:line="480" w:lineRule="auto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Hermann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et al. 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(20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02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BC74ED" w14:textId="5C826561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DE65D7" w14:textId="11782218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F5B65B" w14:textId="48C09CC1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61A550" w14:textId="204A6E22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0FC967" w14:textId="626FD5E8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AE3800" w14:textId="776E1106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A7520F" w14:textId="54901B06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03DF3E" w14:textId="203BC392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8/22 = 82%</w:t>
            </w:r>
          </w:p>
        </w:tc>
      </w:tr>
      <w:tr w:rsidR="00E95B08" w:rsidRPr="00D17CE2" w14:paraId="5C3BFE5B" w14:textId="77777777" w:rsidTr="00B36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8D0538" w14:textId="4F5232CC" w:rsidR="00E95B08" w:rsidRPr="00A62AF3" w:rsidRDefault="00E95B08" w:rsidP="00E95B08">
            <w:pPr>
              <w:spacing w:line="480" w:lineRule="auto"/>
              <w:rPr>
                <w:rFonts w:ascii="Times" w:hAnsi="Times"/>
                <w:b w:val="0"/>
                <w:bCs w:val="0"/>
                <w:sz w:val="20"/>
                <w:szCs w:val="20"/>
                <w:highlight w:val="yellow"/>
              </w:rPr>
            </w:pPr>
            <w:proofErr w:type="spellStart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Lissek</w:t>
            </w:r>
            <w:proofErr w:type="spellEnd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et al.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(20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08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0DFB67" w14:textId="2FCA8D62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7271E4" w14:textId="089EBE2C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87F8A3" w14:textId="4CF26218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5A89FE" w14:textId="09AA10D5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6C83A8" w14:textId="5C547440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038837" w14:textId="2EFC8FEC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8D8B0F" w14:textId="2A2A0DF4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1C9990" w14:textId="42171EBE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1/22 = 95%</w:t>
            </w:r>
          </w:p>
        </w:tc>
      </w:tr>
      <w:tr w:rsidR="00E95B08" w:rsidRPr="00D17CE2" w14:paraId="1B933A50" w14:textId="77777777" w:rsidTr="00B366A0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99C91F" w14:textId="1AEB69E0" w:rsidR="00E95B08" w:rsidRPr="00A62AF3" w:rsidRDefault="00E95B08" w:rsidP="00E95B08">
            <w:pPr>
              <w:spacing w:line="480" w:lineRule="auto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Ly et al.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(20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09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C5587F" w14:textId="0C033160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E0B663" w14:textId="7189D4E3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C1BAED" w14:textId="4FB8FE54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2CCA19" w14:textId="0701ABB8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51FD2B" w14:textId="66256518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6A3D86" w14:textId="43A42CD9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C734E4" w14:textId="0C596697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44E85F" w14:textId="4F004A78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0/22 = 91%</w:t>
            </w:r>
          </w:p>
        </w:tc>
      </w:tr>
      <w:tr w:rsidR="00E95B08" w:rsidRPr="00D17CE2" w14:paraId="429A2FCC" w14:textId="77777777" w:rsidTr="00B36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30D292" w14:textId="1E2D3FFD" w:rsidR="00E95B08" w:rsidRPr="00A62AF3" w:rsidRDefault="00E95B08" w:rsidP="00E95B08">
            <w:pPr>
              <w:spacing w:line="480" w:lineRule="auto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Michalska</w:t>
            </w:r>
            <w:proofErr w:type="spellEnd"/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et al. 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(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2018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0B1E21" w14:textId="5935BEB3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8FB1D4" w14:textId="7DE1C273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A5E3B0" w14:textId="58EDA56B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1CB055" w14:textId="2FEFEC96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A554BE" w14:textId="225413DB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B0C8C7" w14:textId="0E8A787A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134646" w14:textId="713C9178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7BA5F3" w14:textId="0A6F67E3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9/22 = 86%</w:t>
            </w:r>
          </w:p>
        </w:tc>
      </w:tr>
      <w:tr w:rsidR="00E95B08" w:rsidRPr="00D17CE2" w14:paraId="2AE0DEB5" w14:textId="77777777" w:rsidTr="00B366A0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287AC1" w14:textId="51868FD0" w:rsidR="00E95B08" w:rsidRPr="00A62AF3" w:rsidRDefault="00E95B08" w:rsidP="00E95B08">
            <w:pPr>
              <w:spacing w:line="480" w:lineRule="auto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lastRenderedPageBreak/>
              <w:t>Olsson et al.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(201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3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FA0932" w14:textId="6EF124F6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3F76CA" w14:textId="3423E5BB" w:rsidR="00E95B08" w:rsidRPr="008B6059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BD02FE" w14:textId="60311438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289B6B" w14:textId="55E187A7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DF4D35" w14:textId="481DED4E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A1D553" w14:textId="3F25A8CC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81C0A5" w14:textId="22C95D52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C85E93" w14:textId="67317DB1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7/22 = 77%</w:t>
            </w:r>
          </w:p>
        </w:tc>
      </w:tr>
      <w:tr w:rsidR="00E95B08" w:rsidRPr="00D17CE2" w14:paraId="5004442B" w14:textId="77777777" w:rsidTr="00B36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CC8D2A" w14:textId="0A65EDFE" w:rsidR="00E95B08" w:rsidRPr="00A62AF3" w:rsidRDefault="00E95B08" w:rsidP="00E95B08">
            <w:pPr>
              <w:spacing w:line="480" w:lineRule="auto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Pejic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et al. 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(20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13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503BB5" w14:textId="70AFE65C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0F521D" w14:textId="27254951" w:rsidR="00E95B08" w:rsidRPr="008B6059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CE07B1" w14:textId="5C7A5F7F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09CD04" w14:textId="5DAE7861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0B09BE" w14:textId="094D1B00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8183A2" w14:textId="6E1188D8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A3ADE0" w14:textId="31BBA900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5243EA" w14:textId="0F011DBB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7/22 = 77%</w:t>
            </w:r>
          </w:p>
        </w:tc>
      </w:tr>
      <w:tr w:rsidR="00E95B08" w:rsidRPr="00D17CE2" w14:paraId="3696C645" w14:textId="77777777" w:rsidTr="00B366A0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B80F7F" w14:textId="75EAFFD3" w:rsidR="00E95B08" w:rsidRPr="00A62AF3" w:rsidRDefault="00E95B08" w:rsidP="00E95B08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Rabinak</w:t>
            </w:r>
            <w:proofErr w:type="spellEnd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et al. (2017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3747DE" w14:textId="38DE4E66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CCC321" w14:textId="43727320" w:rsidR="00E95B08" w:rsidRPr="008B6059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66744B" w14:textId="18B764D3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886100" w14:textId="4EA3B018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FE0B4C" w14:textId="78A76075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045BB1" w14:textId="482C5D3E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3E8385" w14:textId="6901ED5C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4866A6" w14:textId="55216070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0/22 = 91%</w:t>
            </w:r>
          </w:p>
        </w:tc>
      </w:tr>
      <w:tr w:rsidR="00E95B08" w:rsidRPr="00D17CE2" w14:paraId="50AC4BA4" w14:textId="77777777" w:rsidTr="00B36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8D2230" w14:textId="4BD6022D" w:rsidR="00E95B08" w:rsidRDefault="00E95B08" w:rsidP="00E95B08">
            <w:pPr>
              <w:spacing w:line="480" w:lineRule="auto"/>
              <w:jc w:val="both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Reichenberger</w:t>
            </w:r>
            <w:proofErr w:type="spellEnd"/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et al. 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(201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7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654953" w14:textId="7C7D8F09" w:rsidR="00E95B08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BAF6B5" w14:textId="77E5511D" w:rsidR="00E95B08" w:rsidRPr="008B6059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97337A" w14:textId="3365C7B0" w:rsidR="00E95B08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9EB23A" w14:textId="62AA720B" w:rsidR="00E95B08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282BEB" w14:textId="3FE5F84C" w:rsidR="00E95B08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29AFD6" w14:textId="74734F74" w:rsidR="00E95B08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4B79EF" w14:textId="06BBF8CD" w:rsidR="00E95B08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91B3D1" w14:textId="2719F4D3" w:rsidR="00E95B08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8/22 = 82%</w:t>
            </w:r>
          </w:p>
        </w:tc>
      </w:tr>
      <w:tr w:rsidR="00E95B08" w:rsidRPr="00D17CE2" w14:paraId="78E40147" w14:textId="77777777" w:rsidTr="00B366A0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ACDD0F" w14:textId="5E11FE39" w:rsidR="00E95B08" w:rsidRDefault="00E95B08" w:rsidP="00E95B08">
            <w:pPr>
              <w:spacing w:line="480" w:lineRule="auto"/>
              <w:rPr>
                <w:rFonts w:ascii="Times" w:hAnsi="Times"/>
                <w:sz w:val="20"/>
                <w:szCs w:val="20"/>
              </w:rPr>
            </w:pPr>
            <w:proofErr w:type="spellStart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Reichenberger</w:t>
            </w:r>
            <w:proofErr w:type="spellEnd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et al. (2020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A93AA7" w14:textId="6811E178" w:rsidR="00E95B08" w:rsidRDefault="00D97B95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3BE6F9" w14:textId="1103A445" w:rsidR="00E95B08" w:rsidRDefault="00D97B95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188AD0" w14:textId="53C19F37" w:rsidR="00E95B08" w:rsidRDefault="00D97B95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923BC9" w14:textId="311F09B8" w:rsidR="00E95B08" w:rsidRDefault="001142B7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0C48FD" w14:textId="0EC49F1B" w:rsidR="00E95B08" w:rsidRDefault="001142B7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58E9E0" w14:textId="28187852" w:rsidR="00E95B08" w:rsidRDefault="001142B7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1119A8" w14:textId="4DCCAD64" w:rsidR="00E95B08" w:rsidRDefault="001142B7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120F5C" w14:textId="782C97C2" w:rsidR="00E95B08" w:rsidRDefault="001142B7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2</w:t>
            </w:r>
            <w:r w:rsidR="00370A82">
              <w:rPr>
                <w:rFonts w:ascii="Times" w:hAnsi="Times"/>
                <w:sz w:val="20"/>
                <w:szCs w:val="20"/>
              </w:rPr>
              <w:t>/22 = 100%</w:t>
            </w:r>
          </w:p>
        </w:tc>
      </w:tr>
      <w:tr w:rsidR="00E95B08" w:rsidRPr="00D17CE2" w14:paraId="64716BC6" w14:textId="77777777" w:rsidTr="00B36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295435" w14:textId="6E406F08" w:rsidR="00E95B08" w:rsidRDefault="00E95B08" w:rsidP="00E95B08">
            <w:pPr>
              <w:spacing w:line="480" w:lineRule="auto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Savage et al. (2020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904D26" w14:textId="72348F51" w:rsidR="00E95B08" w:rsidRDefault="008A061F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EC60C1" w14:textId="59161ED9" w:rsidR="00E95B08" w:rsidRDefault="00AD1582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489D90" w14:textId="70378329" w:rsidR="00E95B08" w:rsidRDefault="00724392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D161CC" w14:textId="46455132" w:rsidR="00E95B08" w:rsidRDefault="00C50EFE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A1A9B3" w14:textId="6C48D496" w:rsidR="00E95B08" w:rsidRDefault="00C50EFE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F802A9" w14:textId="0EC40FE1" w:rsidR="00E95B08" w:rsidRDefault="005A46DB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8ABD93" w14:textId="12A1E436" w:rsidR="00E95B08" w:rsidRDefault="005A46DB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78260" w14:textId="4E6E4D88" w:rsidR="00E95B08" w:rsidRDefault="005A46DB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2/22 = 100%</w:t>
            </w:r>
          </w:p>
        </w:tc>
      </w:tr>
      <w:tr w:rsidR="00E95B08" w:rsidRPr="00D17CE2" w14:paraId="43B139C0" w14:textId="77777777" w:rsidTr="00B366A0">
        <w:trPr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412858" w14:textId="52017E4B" w:rsidR="00E95B08" w:rsidRPr="00A62AF3" w:rsidRDefault="00E95B08" w:rsidP="00E95B08">
            <w:pPr>
              <w:spacing w:line="480" w:lineRule="auto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Schnieder</w:t>
            </w:r>
            <w:proofErr w:type="spellEnd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et al.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(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1999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B5ABA8" w14:textId="29D20E68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873742" w14:textId="7A7F77C1" w:rsidR="00E95B08" w:rsidRPr="008B6059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5F8FAE" w14:textId="07222E5D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17E298" w14:textId="45595404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5CDFFF" w14:textId="0EF8FA11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0A205E" w14:textId="009E2523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886AD3" w14:textId="4E0363B7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76EEBA" w14:textId="1FFDCA46" w:rsidR="00E95B08" w:rsidRPr="00D17CE2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7/22 = 77%</w:t>
            </w:r>
          </w:p>
        </w:tc>
      </w:tr>
      <w:tr w:rsidR="00E95B08" w:rsidRPr="00D17CE2" w14:paraId="187AD2EB" w14:textId="77777777" w:rsidTr="00B36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014EF9" w14:textId="77C1291D" w:rsidR="00E95B08" w:rsidRPr="00A62AF3" w:rsidRDefault="00E95B08" w:rsidP="00E95B08">
            <w:pPr>
              <w:spacing w:line="480" w:lineRule="auto"/>
              <w:rPr>
                <w:rFonts w:ascii="Times" w:hAnsi="Times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Shiban</w:t>
            </w:r>
            <w:proofErr w:type="spellEnd"/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et al.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 xml:space="preserve"> (</w:t>
            </w: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2015</w:t>
            </w:r>
            <w:r w:rsidRPr="00A62AF3">
              <w:rPr>
                <w:rFonts w:ascii="Times" w:hAnsi="Times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3F603A" w14:textId="6645B42C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5B6CA2" w14:textId="1B1DE689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6366D8" w14:textId="2D321DF1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6D427D" w14:textId="76B3603E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9C7CF8" w14:textId="5A80257B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72FB7B" w14:textId="012ABC60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2658CE" w14:textId="5F89566F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299661" w14:textId="7FF070FF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8/22 = 82%</w:t>
            </w:r>
          </w:p>
        </w:tc>
      </w:tr>
      <w:tr w:rsidR="00E95B08" w:rsidRPr="00D17CE2" w14:paraId="089AE350" w14:textId="77777777" w:rsidTr="00B366A0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A47DCF" w14:textId="390F2A9C" w:rsidR="00E95B08" w:rsidRDefault="00E95B08" w:rsidP="00E95B08">
            <w:pPr>
              <w:spacing w:line="480" w:lineRule="auto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Stegmann et al. (2020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7B1DB4" w14:textId="6D19D7BE" w:rsidR="00E95B08" w:rsidRDefault="00D818F4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2F625F" w14:textId="2B79FB03" w:rsidR="00E95B08" w:rsidRDefault="00C85FCE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DDCA93" w14:textId="019F6A53" w:rsidR="00E95B08" w:rsidRDefault="00C85FCE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B1511A" w14:textId="5BBEA986" w:rsidR="00E95B08" w:rsidRDefault="00C85FCE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813B46" w14:textId="704D0D36" w:rsidR="00E95B08" w:rsidRDefault="003618FE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CBA453" w14:textId="5700C475" w:rsidR="00E95B08" w:rsidRDefault="003618FE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6BF154" w14:textId="537D8F73" w:rsidR="00E95B08" w:rsidRDefault="003618FE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15D50B" w14:textId="3E091D2F" w:rsidR="00E95B08" w:rsidRDefault="003618FE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8/22 = 82%</w:t>
            </w:r>
          </w:p>
        </w:tc>
      </w:tr>
      <w:tr w:rsidR="00E95B08" w:rsidRPr="00D17CE2" w14:paraId="09A6E1E2" w14:textId="77777777" w:rsidTr="00B36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FA4661" w14:textId="4207FA3B" w:rsidR="00E95B08" w:rsidRPr="0034466F" w:rsidRDefault="00E95B08" w:rsidP="00E95B08">
            <w:pPr>
              <w:spacing w:line="480" w:lineRule="auto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b w:val="0"/>
                <w:bCs w:val="0"/>
                <w:sz w:val="20"/>
                <w:szCs w:val="20"/>
              </w:rPr>
              <w:t>Tinoco-Gonzalez et al. (2014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6ADC3E" w14:textId="462BD648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900AAB" w14:textId="1AC85483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F61B49" w14:textId="125EDC97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819F34" w14:textId="5C414CC5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1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C56601" w14:textId="502AF915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E72595" w14:textId="1BA27A77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998A37" w14:textId="4340E6EB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582598" w14:textId="094CE84E" w:rsidR="00E95B08" w:rsidRPr="00D17CE2" w:rsidRDefault="00E95B08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0/22 = 91%</w:t>
            </w:r>
          </w:p>
        </w:tc>
      </w:tr>
      <w:tr w:rsidR="00E95B08" w:rsidRPr="00D17CE2" w14:paraId="643D610A" w14:textId="77777777" w:rsidTr="00B366A0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344E47" w14:textId="3296CA17" w:rsidR="00E95B08" w:rsidRPr="00D4701E" w:rsidRDefault="00E95B08" w:rsidP="00E95B08">
            <w:pPr>
              <w:spacing w:line="480" w:lineRule="auto"/>
              <w:rPr>
                <w:rFonts w:ascii="Times" w:hAnsi="Times"/>
                <w:color w:val="FF0000"/>
                <w:sz w:val="20"/>
                <w:szCs w:val="20"/>
              </w:rPr>
            </w:pPr>
            <w:proofErr w:type="spellStart"/>
            <w:r w:rsidRPr="00D4701E">
              <w:rPr>
                <w:rFonts w:ascii="Times" w:hAnsi="Times"/>
                <w:b w:val="0"/>
                <w:bCs w:val="0"/>
                <w:color w:val="FF0000"/>
                <w:sz w:val="20"/>
                <w:szCs w:val="20"/>
              </w:rPr>
              <w:t>Veit</w:t>
            </w:r>
            <w:proofErr w:type="spellEnd"/>
            <w:r>
              <w:rPr>
                <w:rFonts w:ascii="Times" w:hAnsi="Times"/>
                <w:b w:val="0"/>
                <w:bCs w:val="0"/>
                <w:color w:val="FF0000"/>
                <w:sz w:val="20"/>
                <w:szCs w:val="20"/>
              </w:rPr>
              <w:t xml:space="preserve"> et al.</w:t>
            </w:r>
            <w:r w:rsidRPr="00D4701E">
              <w:rPr>
                <w:rFonts w:ascii="Times" w:hAnsi="Times"/>
                <w:b w:val="0"/>
                <w:bCs w:val="0"/>
                <w:color w:val="FF0000"/>
                <w:sz w:val="20"/>
                <w:szCs w:val="20"/>
              </w:rPr>
              <w:t xml:space="preserve"> (2002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ABD5F5" w14:textId="6678AE35" w:rsidR="00E95B08" w:rsidRPr="00D4701E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D4701E">
              <w:rPr>
                <w:rFonts w:ascii="Times" w:hAnsi="Times"/>
                <w:color w:val="FF0000"/>
                <w:sz w:val="20"/>
                <w:szCs w:val="20"/>
              </w:rPr>
              <w:t>2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3BDB83" w14:textId="3EC01819" w:rsidR="00E95B08" w:rsidRPr="00D4701E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D4701E">
              <w:rPr>
                <w:rFonts w:ascii="Times" w:hAnsi="Times"/>
                <w:color w:val="FF0000"/>
                <w:sz w:val="20"/>
                <w:szCs w:val="20"/>
              </w:rPr>
              <w:t>1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6123AE" w14:textId="6A693FAF" w:rsidR="00E95B08" w:rsidRPr="00D4701E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D4701E">
              <w:rPr>
                <w:rFonts w:ascii="Times" w:hAnsi="Times"/>
                <w:color w:val="FF0000"/>
                <w:sz w:val="20"/>
                <w:szCs w:val="20"/>
              </w:rPr>
              <w:t>1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A2A40D" w14:textId="62BD1D26" w:rsidR="00E95B08" w:rsidRPr="00D4701E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D4701E">
              <w:rPr>
                <w:rFonts w:ascii="Times" w:hAnsi="Times"/>
                <w:color w:val="FF0000"/>
                <w:sz w:val="20"/>
                <w:szCs w:val="20"/>
              </w:rPr>
              <w:t>1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7C5866" w14:textId="0C142F52" w:rsidR="00E95B08" w:rsidRPr="00D4701E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D4701E">
              <w:rPr>
                <w:rFonts w:ascii="Times" w:hAnsi="Times"/>
                <w:color w:val="FF0000"/>
                <w:sz w:val="20"/>
                <w:szCs w:val="20"/>
              </w:rPr>
              <w:t>1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57F415" w14:textId="7D682192" w:rsidR="00E95B08" w:rsidRPr="00D4701E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D4701E">
              <w:rPr>
                <w:rFonts w:ascii="Times" w:hAnsi="Times"/>
                <w:color w:val="FF0000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3B97DA" w14:textId="1EDCD481" w:rsidR="00E95B08" w:rsidRPr="00D4701E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D4701E">
              <w:rPr>
                <w:rFonts w:ascii="Times" w:hAnsi="Times"/>
                <w:color w:val="FF0000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3D7850" w14:textId="67826452" w:rsidR="00E95B08" w:rsidRPr="00D4701E" w:rsidRDefault="00E95B08" w:rsidP="00E95B0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D4701E">
              <w:rPr>
                <w:rFonts w:ascii="Times" w:hAnsi="Times"/>
                <w:color w:val="FF0000"/>
                <w:sz w:val="20"/>
                <w:szCs w:val="20"/>
              </w:rPr>
              <w:t>14/22 = 64%</w:t>
            </w:r>
          </w:p>
        </w:tc>
      </w:tr>
      <w:tr w:rsidR="00E95B08" w:rsidRPr="00D17CE2" w14:paraId="6818CBB2" w14:textId="77777777" w:rsidTr="00B36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A29573" w14:textId="0324AFB6" w:rsidR="00E95B08" w:rsidRPr="00D4701E" w:rsidRDefault="00E95B08" w:rsidP="00E95B08">
            <w:pPr>
              <w:spacing w:line="480" w:lineRule="auto"/>
              <w:rPr>
                <w:rFonts w:ascii="Times" w:hAnsi="Times"/>
                <w:color w:val="FF0000"/>
                <w:sz w:val="20"/>
                <w:szCs w:val="20"/>
              </w:rPr>
            </w:pPr>
            <w:r>
              <w:rPr>
                <w:rFonts w:ascii="Times" w:hAnsi="Times"/>
                <w:b w:val="0"/>
                <w:bCs w:val="0"/>
                <w:color w:val="auto"/>
                <w:sz w:val="20"/>
                <w:szCs w:val="20"/>
              </w:rPr>
              <w:t>Wake et al. (2021a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4C125B" w14:textId="53DC0419" w:rsidR="00E95B08" w:rsidRPr="001B1686" w:rsidRDefault="001B1686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color w:val="auto"/>
                <w:sz w:val="20"/>
                <w:szCs w:val="20"/>
              </w:rPr>
            </w:pPr>
            <w:r w:rsidRPr="001B1686">
              <w:rPr>
                <w:rFonts w:ascii="Times" w:hAnsi="Times"/>
                <w:color w:val="auto"/>
                <w:sz w:val="20"/>
                <w:szCs w:val="20"/>
              </w:rPr>
              <w:t>2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68DBAA" w14:textId="3A962520" w:rsidR="00E95B08" w:rsidRPr="001B1686" w:rsidRDefault="001B1686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color w:val="auto"/>
                <w:sz w:val="20"/>
                <w:szCs w:val="20"/>
              </w:rPr>
            </w:pPr>
            <w:r w:rsidRPr="001B1686">
              <w:rPr>
                <w:rFonts w:ascii="Times" w:hAnsi="Times"/>
                <w:color w:val="auto"/>
                <w:sz w:val="20"/>
                <w:szCs w:val="20"/>
              </w:rPr>
              <w:t>2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BFE1D8" w14:textId="2D1B01A3" w:rsidR="00E95B08" w:rsidRPr="001B1686" w:rsidRDefault="001B1686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color w:val="auto"/>
                <w:sz w:val="20"/>
                <w:szCs w:val="20"/>
              </w:rPr>
            </w:pPr>
            <w:r w:rsidRPr="001B1686">
              <w:rPr>
                <w:rFonts w:ascii="Times" w:hAnsi="Times"/>
                <w:color w:val="auto"/>
                <w:sz w:val="20"/>
                <w:szCs w:val="20"/>
              </w:rPr>
              <w:t>2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482604" w14:textId="001A88DC" w:rsidR="00E95B08" w:rsidRPr="001B1686" w:rsidRDefault="001B1686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color w:val="auto"/>
                <w:sz w:val="20"/>
                <w:szCs w:val="20"/>
              </w:rPr>
            </w:pPr>
            <w:r w:rsidRPr="001B1686">
              <w:rPr>
                <w:rFonts w:ascii="Times" w:hAnsi="Times"/>
                <w:color w:val="auto"/>
                <w:sz w:val="20"/>
                <w:szCs w:val="20"/>
              </w:rPr>
              <w:t>2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E71562" w14:textId="15010DB5" w:rsidR="00E95B08" w:rsidRPr="001B1686" w:rsidRDefault="001B1686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color w:val="auto"/>
                <w:sz w:val="20"/>
                <w:szCs w:val="20"/>
              </w:rPr>
            </w:pPr>
            <w:r w:rsidRPr="001B1686">
              <w:rPr>
                <w:rFonts w:ascii="Times" w:hAnsi="Times"/>
                <w:color w:val="auto"/>
                <w:sz w:val="20"/>
                <w:szCs w:val="20"/>
              </w:rPr>
              <w:t>1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2C37B4" w14:textId="64778B8E" w:rsidR="00E95B08" w:rsidRPr="001B1686" w:rsidRDefault="001B1686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color w:val="auto"/>
                <w:sz w:val="20"/>
                <w:szCs w:val="20"/>
              </w:rPr>
            </w:pPr>
            <w:r w:rsidRPr="001B1686">
              <w:rPr>
                <w:rFonts w:ascii="Times" w:hAnsi="Times"/>
                <w:color w:val="auto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61CBD5" w14:textId="5931B4A3" w:rsidR="00E95B08" w:rsidRPr="001B1686" w:rsidRDefault="001B1686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color w:val="auto"/>
                <w:sz w:val="20"/>
                <w:szCs w:val="20"/>
              </w:rPr>
            </w:pPr>
            <w:r w:rsidRPr="001B1686">
              <w:rPr>
                <w:rFonts w:ascii="Times" w:hAnsi="Times"/>
                <w:color w:val="auto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D5833F" w14:textId="27F9CF8E" w:rsidR="00E95B08" w:rsidRPr="001B1686" w:rsidRDefault="001B1686" w:rsidP="00E95B08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hAnsi="Times"/>
                <w:color w:val="auto"/>
                <w:sz w:val="20"/>
                <w:szCs w:val="20"/>
              </w:rPr>
            </w:pPr>
            <w:r>
              <w:rPr>
                <w:rFonts w:ascii="Times" w:hAnsi="Times"/>
                <w:color w:val="auto"/>
                <w:sz w:val="20"/>
                <w:szCs w:val="20"/>
              </w:rPr>
              <w:t xml:space="preserve">21/22 = </w:t>
            </w:r>
            <w:r w:rsidR="002823C8">
              <w:rPr>
                <w:rFonts w:ascii="Times" w:hAnsi="Times"/>
                <w:color w:val="auto"/>
                <w:sz w:val="20"/>
                <w:szCs w:val="20"/>
              </w:rPr>
              <w:t>95%</w:t>
            </w:r>
          </w:p>
        </w:tc>
      </w:tr>
      <w:tr w:rsidR="002823C8" w:rsidRPr="00D17CE2" w14:paraId="1220C1A2" w14:textId="77777777" w:rsidTr="00B366A0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8B4ED8" w14:textId="31758600" w:rsidR="002823C8" w:rsidRPr="00D4701E" w:rsidRDefault="002823C8" w:rsidP="002823C8">
            <w:pPr>
              <w:spacing w:line="480" w:lineRule="auto"/>
              <w:rPr>
                <w:rFonts w:ascii="Times" w:hAnsi="Times"/>
                <w:color w:val="FF0000"/>
                <w:sz w:val="20"/>
                <w:szCs w:val="20"/>
              </w:rPr>
            </w:pPr>
            <w:r>
              <w:rPr>
                <w:rFonts w:ascii="Times" w:hAnsi="Times"/>
                <w:b w:val="0"/>
                <w:bCs w:val="0"/>
                <w:color w:val="auto"/>
                <w:sz w:val="20"/>
                <w:szCs w:val="20"/>
              </w:rPr>
              <w:t>Wake et al. (2021b)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5C882B" w14:textId="718798D1" w:rsidR="002823C8" w:rsidRPr="00D4701E" w:rsidRDefault="002823C8" w:rsidP="002823C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1B1686">
              <w:rPr>
                <w:rFonts w:ascii="Times" w:hAnsi="Times"/>
                <w:color w:val="auto"/>
                <w:sz w:val="20"/>
                <w:szCs w:val="20"/>
              </w:rPr>
              <w:t>2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E088F9" w14:textId="79FE8182" w:rsidR="002823C8" w:rsidRPr="00D4701E" w:rsidRDefault="002823C8" w:rsidP="002823C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1B1686">
              <w:rPr>
                <w:rFonts w:ascii="Times" w:hAnsi="Times"/>
                <w:color w:val="auto"/>
                <w:sz w:val="20"/>
                <w:szCs w:val="20"/>
              </w:rPr>
              <w:t>2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F3B0DE" w14:textId="33BB5489" w:rsidR="002823C8" w:rsidRPr="00D4701E" w:rsidRDefault="002823C8" w:rsidP="002823C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1B1686">
              <w:rPr>
                <w:rFonts w:ascii="Times" w:hAnsi="Times"/>
                <w:color w:val="auto"/>
                <w:sz w:val="20"/>
                <w:szCs w:val="20"/>
              </w:rPr>
              <w:t>2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D518FB" w14:textId="34A6CC6F" w:rsidR="002823C8" w:rsidRPr="00D4701E" w:rsidRDefault="002823C8" w:rsidP="002823C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1B1686">
              <w:rPr>
                <w:rFonts w:ascii="Times" w:hAnsi="Times"/>
                <w:color w:val="auto"/>
                <w:sz w:val="20"/>
                <w:szCs w:val="20"/>
              </w:rPr>
              <w:t>2</w:t>
            </w:r>
          </w:p>
        </w:tc>
        <w:tc>
          <w:tcPr>
            <w:tcW w:w="1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2C10F9" w14:textId="7DFD8ECB" w:rsidR="002823C8" w:rsidRPr="00D4701E" w:rsidRDefault="002823C8" w:rsidP="002823C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1B1686">
              <w:rPr>
                <w:rFonts w:ascii="Times" w:hAnsi="Times"/>
                <w:color w:val="auto"/>
                <w:sz w:val="20"/>
                <w:szCs w:val="20"/>
              </w:rPr>
              <w:t>1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941EB6" w14:textId="035C0519" w:rsidR="002823C8" w:rsidRPr="00D4701E" w:rsidRDefault="002823C8" w:rsidP="002823C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1B1686">
              <w:rPr>
                <w:rFonts w:ascii="Times" w:hAnsi="Times"/>
                <w:color w:val="auto"/>
                <w:sz w:val="20"/>
                <w:szCs w:val="20"/>
              </w:rPr>
              <w:t>2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6B086D" w14:textId="7C3C5397" w:rsidR="002823C8" w:rsidRPr="00D4701E" w:rsidRDefault="002823C8" w:rsidP="002823C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 w:rsidRPr="001B1686">
              <w:rPr>
                <w:rFonts w:ascii="Times" w:hAnsi="Times"/>
                <w:color w:val="auto"/>
                <w:sz w:val="20"/>
                <w:szCs w:val="20"/>
              </w:rPr>
              <w:t>2</w:t>
            </w:r>
          </w:p>
        </w:tc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2F3569" w14:textId="315FBAF2" w:rsidR="002823C8" w:rsidRPr="00D4701E" w:rsidRDefault="002823C8" w:rsidP="002823C8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color w:val="FF0000"/>
                <w:sz w:val="20"/>
                <w:szCs w:val="20"/>
              </w:rPr>
            </w:pPr>
            <w:r>
              <w:rPr>
                <w:rFonts w:ascii="Times" w:hAnsi="Times"/>
                <w:color w:val="auto"/>
                <w:sz w:val="20"/>
                <w:szCs w:val="20"/>
              </w:rPr>
              <w:t>21/22 = 95%</w:t>
            </w:r>
          </w:p>
        </w:tc>
      </w:tr>
    </w:tbl>
    <w:p w14:paraId="3D175925" w14:textId="77777777" w:rsidR="00A65FE7" w:rsidRDefault="00A65FE7" w:rsidP="00A62AF3">
      <w:pPr>
        <w:spacing w:line="480" w:lineRule="auto"/>
        <w:ind w:firstLine="720"/>
        <w:rPr>
          <w:rFonts w:ascii="Times" w:hAnsi="Times" w:cs="Times New Roman"/>
          <w:sz w:val="24"/>
          <w:szCs w:val="24"/>
        </w:rPr>
      </w:pPr>
    </w:p>
    <w:p w14:paraId="2E9C72DB" w14:textId="40138169" w:rsidR="00B70BDA" w:rsidRDefault="00B70BDA" w:rsidP="0034466F">
      <w:pPr>
        <w:spacing w:line="480" w:lineRule="auto"/>
        <w:rPr>
          <w:rFonts w:ascii="Times" w:hAnsi="Times" w:cs="Times New Roman"/>
          <w:sz w:val="24"/>
          <w:szCs w:val="24"/>
        </w:rPr>
      </w:pPr>
      <w:r w:rsidRPr="00B70BDA">
        <w:rPr>
          <w:rFonts w:ascii="Times" w:hAnsi="Times" w:cs="Times New Roman"/>
          <w:sz w:val="24"/>
          <w:szCs w:val="24"/>
        </w:rPr>
        <w:t xml:space="preserve">Note: Studies were scored on the extent to which they met the criteria (2 = yes fully addressed, 1 = partly addressed, 0 = not addressed). Items not relevant to a particular study designed were classified as “” and were subsequently excluded from the summary score. A summary score was then made for each study which resulted from scoring all applicable items on the scale and dividing by the total score possible for the applicable items. </w:t>
      </w:r>
      <w:r w:rsidR="00A62AF3">
        <w:rPr>
          <w:rFonts w:ascii="Times" w:hAnsi="Times" w:cs="Times New Roman"/>
          <w:sz w:val="24"/>
          <w:szCs w:val="24"/>
        </w:rPr>
        <w:t xml:space="preserve">A full outline of the description of items and scoring guidelines can be found in </w:t>
      </w:r>
      <w:proofErr w:type="spellStart"/>
      <w:r w:rsidR="00A62AF3">
        <w:rPr>
          <w:rFonts w:ascii="Times" w:hAnsi="Times" w:cs="Times New Roman"/>
          <w:sz w:val="24"/>
          <w:szCs w:val="24"/>
        </w:rPr>
        <w:t>Kmet</w:t>
      </w:r>
      <w:proofErr w:type="spellEnd"/>
      <w:r w:rsidR="00A62AF3">
        <w:rPr>
          <w:rFonts w:ascii="Times" w:hAnsi="Times" w:cs="Times New Roman"/>
          <w:sz w:val="24"/>
          <w:szCs w:val="24"/>
        </w:rPr>
        <w:t xml:space="preserve"> and colleagues (2004) guidelines. </w:t>
      </w:r>
    </w:p>
    <w:p w14:paraId="77626F1B" w14:textId="544A7996" w:rsidR="001D4C76" w:rsidRPr="00D17CE2" w:rsidRDefault="001D4C76">
      <w:pPr>
        <w:rPr>
          <w:rFonts w:ascii="Times" w:hAnsi="Times"/>
          <w:sz w:val="20"/>
          <w:szCs w:val="20"/>
        </w:rPr>
      </w:pPr>
    </w:p>
    <w:sectPr w:rsidR="001D4C76" w:rsidRPr="00D17CE2" w:rsidSect="000772B6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TG0MDa0MLE0MTVX0lEKTi0uzszPAykwqgUAvO+wiywAAAA="/>
  </w:docVars>
  <w:rsids>
    <w:rsidRoot w:val="004D3874"/>
    <w:rsid w:val="00005EEA"/>
    <w:rsid w:val="00023498"/>
    <w:rsid w:val="00024911"/>
    <w:rsid w:val="000772B6"/>
    <w:rsid w:val="000A065D"/>
    <w:rsid w:val="000A15DF"/>
    <w:rsid w:val="000A3922"/>
    <w:rsid w:val="000A4E9D"/>
    <w:rsid w:val="000B434E"/>
    <w:rsid w:val="000B7C3A"/>
    <w:rsid w:val="00113E6C"/>
    <w:rsid w:val="001142B7"/>
    <w:rsid w:val="00137784"/>
    <w:rsid w:val="0018095B"/>
    <w:rsid w:val="0019200C"/>
    <w:rsid w:val="001B1686"/>
    <w:rsid w:val="001D4C76"/>
    <w:rsid w:val="0021637D"/>
    <w:rsid w:val="002823C8"/>
    <w:rsid w:val="002A7C0D"/>
    <w:rsid w:val="002B2F63"/>
    <w:rsid w:val="002B6663"/>
    <w:rsid w:val="002C3B49"/>
    <w:rsid w:val="002C3F79"/>
    <w:rsid w:val="002C70BE"/>
    <w:rsid w:val="002D079E"/>
    <w:rsid w:val="002E2960"/>
    <w:rsid w:val="00303C3D"/>
    <w:rsid w:val="00314EE2"/>
    <w:rsid w:val="00335B40"/>
    <w:rsid w:val="0034466F"/>
    <w:rsid w:val="0036076D"/>
    <w:rsid w:val="003618FE"/>
    <w:rsid w:val="00364C79"/>
    <w:rsid w:val="00370A82"/>
    <w:rsid w:val="003815DA"/>
    <w:rsid w:val="00381764"/>
    <w:rsid w:val="003A5CC4"/>
    <w:rsid w:val="003A747F"/>
    <w:rsid w:val="003B3E9B"/>
    <w:rsid w:val="003B418F"/>
    <w:rsid w:val="003C083D"/>
    <w:rsid w:val="003C493B"/>
    <w:rsid w:val="003E70ED"/>
    <w:rsid w:val="00403D7F"/>
    <w:rsid w:val="0040408C"/>
    <w:rsid w:val="00404794"/>
    <w:rsid w:val="00433931"/>
    <w:rsid w:val="00450674"/>
    <w:rsid w:val="004902E8"/>
    <w:rsid w:val="004A1A28"/>
    <w:rsid w:val="004B5D82"/>
    <w:rsid w:val="004B6181"/>
    <w:rsid w:val="004C68C7"/>
    <w:rsid w:val="004D3874"/>
    <w:rsid w:val="004F3C27"/>
    <w:rsid w:val="004F5F8B"/>
    <w:rsid w:val="0051005E"/>
    <w:rsid w:val="00535649"/>
    <w:rsid w:val="00540A41"/>
    <w:rsid w:val="005652D1"/>
    <w:rsid w:val="00572C64"/>
    <w:rsid w:val="00586834"/>
    <w:rsid w:val="00591DC9"/>
    <w:rsid w:val="005A46DB"/>
    <w:rsid w:val="005F0A8F"/>
    <w:rsid w:val="006078B4"/>
    <w:rsid w:val="0062099C"/>
    <w:rsid w:val="00631007"/>
    <w:rsid w:val="006455A8"/>
    <w:rsid w:val="00677081"/>
    <w:rsid w:val="00677B38"/>
    <w:rsid w:val="0068178E"/>
    <w:rsid w:val="00687353"/>
    <w:rsid w:val="00687DD8"/>
    <w:rsid w:val="006A021F"/>
    <w:rsid w:val="006A78C1"/>
    <w:rsid w:val="006B6150"/>
    <w:rsid w:val="006C0FE4"/>
    <w:rsid w:val="006F4BCB"/>
    <w:rsid w:val="00715EBF"/>
    <w:rsid w:val="00716325"/>
    <w:rsid w:val="00724392"/>
    <w:rsid w:val="00725C80"/>
    <w:rsid w:val="00746E78"/>
    <w:rsid w:val="0075153E"/>
    <w:rsid w:val="00751706"/>
    <w:rsid w:val="00753174"/>
    <w:rsid w:val="007876E7"/>
    <w:rsid w:val="007D2E3C"/>
    <w:rsid w:val="007E76E2"/>
    <w:rsid w:val="007F705D"/>
    <w:rsid w:val="0087102A"/>
    <w:rsid w:val="0089335E"/>
    <w:rsid w:val="008A061F"/>
    <w:rsid w:val="008B6059"/>
    <w:rsid w:val="008C1DDA"/>
    <w:rsid w:val="008C4D11"/>
    <w:rsid w:val="008E1105"/>
    <w:rsid w:val="009410CB"/>
    <w:rsid w:val="009547FB"/>
    <w:rsid w:val="009569E4"/>
    <w:rsid w:val="0098362A"/>
    <w:rsid w:val="009D1BBD"/>
    <w:rsid w:val="009E5F11"/>
    <w:rsid w:val="009F078A"/>
    <w:rsid w:val="009F3AA4"/>
    <w:rsid w:val="00A36709"/>
    <w:rsid w:val="00A53A01"/>
    <w:rsid w:val="00A62AF3"/>
    <w:rsid w:val="00A635EE"/>
    <w:rsid w:val="00A65FE7"/>
    <w:rsid w:val="00A669D1"/>
    <w:rsid w:val="00A67048"/>
    <w:rsid w:val="00A70348"/>
    <w:rsid w:val="00A87B98"/>
    <w:rsid w:val="00AD0AA0"/>
    <w:rsid w:val="00AD1582"/>
    <w:rsid w:val="00AE5AC8"/>
    <w:rsid w:val="00AE76AD"/>
    <w:rsid w:val="00AF2C33"/>
    <w:rsid w:val="00AF4249"/>
    <w:rsid w:val="00B02668"/>
    <w:rsid w:val="00B366A0"/>
    <w:rsid w:val="00B4038F"/>
    <w:rsid w:val="00B40B32"/>
    <w:rsid w:val="00B70BDA"/>
    <w:rsid w:val="00B96ABC"/>
    <w:rsid w:val="00BB65FA"/>
    <w:rsid w:val="00BC0C57"/>
    <w:rsid w:val="00BC3CA0"/>
    <w:rsid w:val="00BF592D"/>
    <w:rsid w:val="00C273EC"/>
    <w:rsid w:val="00C35061"/>
    <w:rsid w:val="00C458CB"/>
    <w:rsid w:val="00C50EFE"/>
    <w:rsid w:val="00C523B4"/>
    <w:rsid w:val="00C85FCE"/>
    <w:rsid w:val="00CC3529"/>
    <w:rsid w:val="00CD00CB"/>
    <w:rsid w:val="00D06D35"/>
    <w:rsid w:val="00D17CE2"/>
    <w:rsid w:val="00D205F3"/>
    <w:rsid w:val="00D20F29"/>
    <w:rsid w:val="00D4701E"/>
    <w:rsid w:val="00D80C91"/>
    <w:rsid w:val="00D818F4"/>
    <w:rsid w:val="00D97B95"/>
    <w:rsid w:val="00DB7DD5"/>
    <w:rsid w:val="00DC41EC"/>
    <w:rsid w:val="00DD68FC"/>
    <w:rsid w:val="00DE0ABC"/>
    <w:rsid w:val="00E22E35"/>
    <w:rsid w:val="00E54861"/>
    <w:rsid w:val="00E60A13"/>
    <w:rsid w:val="00E65CE0"/>
    <w:rsid w:val="00E73FD2"/>
    <w:rsid w:val="00E95B08"/>
    <w:rsid w:val="00EB39EF"/>
    <w:rsid w:val="00EB782D"/>
    <w:rsid w:val="00F007E4"/>
    <w:rsid w:val="00F058ED"/>
    <w:rsid w:val="00F5784C"/>
    <w:rsid w:val="00F6187A"/>
    <w:rsid w:val="00F652BA"/>
    <w:rsid w:val="00F7459F"/>
    <w:rsid w:val="00F7597A"/>
    <w:rsid w:val="00F94A4E"/>
    <w:rsid w:val="00FD5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775EAB"/>
  <w15:docId w15:val="{AF148231-B53D-4E39-84FE-C42C592A1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15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E5F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5F1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876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76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76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6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6E7"/>
    <w:rPr>
      <w:b/>
      <w:bCs/>
      <w:sz w:val="20"/>
      <w:szCs w:val="20"/>
    </w:rPr>
  </w:style>
  <w:style w:type="table" w:styleId="LightShading">
    <w:name w:val="Light Shading"/>
    <w:basedOn w:val="TableNormal"/>
    <w:uiPriority w:val="60"/>
    <w:rsid w:val="00D17CE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505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3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1344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25817">
                  <w:marLeft w:val="-1"/>
                  <w:marRight w:val="-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8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360424">
                          <w:marLeft w:val="0"/>
                          <w:marRight w:val="0"/>
                          <w:marTop w:val="0"/>
                          <w:marBottom w:val="5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0973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0490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2311944">
                                      <w:marLeft w:val="0"/>
                                      <w:marRight w:val="0"/>
                                      <w:marTop w:val="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37406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6B39CA-D3D0-4E3D-ABEF-D0C91F852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528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akin University</Company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TLIN BISHOP</dc:creator>
  <cp:keywords/>
  <dc:description/>
  <cp:lastModifiedBy>Shannon Wake</cp:lastModifiedBy>
  <cp:revision>49</cp:revision>
  <cp:lastPrinted>2017-03-06T03:42:00Z</cp:lastPrinted>
  <dcterms:created xsi:type="dcterms:W3CDTF">2020-09-15T10:04:00Z</dcterms:created>
  <dcterms:modified xsi:type="dcterms:W3CDTF">2022-09-26T10:46:00Z</dcterms:modified>
</cp:coreProperties>
</file>